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5199F" w14:textId="4EC38927" w:rsidR="008C4381" w:rsidRDefault="008C4381" w:rsidP="008C4381">
      <w:pPr>
        <w:pStyle w:val="Title"/>
      </w:pPr>
      <w:r>
        <w:t xml:space="preserve">CSDA -1000 - Introduction to “BIG” Data Analytics </w:t>
      </w:r>
    </w:p>
    <w:p w14:paraId="0B59EEBF" w14:textId="77777777" w:rsidR="008C4381" w:rsidRDefault="008C4381" w:rsidP="008C4381">
      <w:pPr>
        <w:sectPr w:rsidR="008C4381">
          <w:pgSz w:w="12240" w:h="15840"/>
          <w:pgMar w:top="1440" w:right="1440" w:bottom="1440" w:left="1440" w:header="720" w:footer="720" w:gutter="0"/>
          <w:cols w:space="720"/>
          <w:docGrid w:linePitch="360"/>
        </w:sectPr>
      </w:pPr>
    </w:p>
    <w:p w14:paraId="5E09FB3A" w14:textId="3A5FE17B" w:rsidR="008C4381" w:rsidRDefault="008C4381" w:rsidP="008C4381">
      <w:pPr>
        <w:pStyle w:val="Subtitle"/>
      </w:pPr>
      <w:r>
        <w:t>Room Location: ACW 203 (Accolade West)</w:t>
      </w:r>
    </w:p>
    <w:p w14:paraId="0C0CEB31" w14:textId="5E075C8A" w:rsidR="008C4381" w:rsidRDefault="008C4381" w:rsidP="008C4381">
      <w:pPr>
        <w:pStyle w:val="Subtitle"/>
      </w:pPr>
      <w:r>
        <w:t xml:space="preserve">Class Time: </w:t>
      </w:r>
      <w:r>
        <w:t>9:30pm-5:30pm</w:t>
      </w:r>
    </w:p>
    <w:p w14:paraId="4902F2DF" w14:textId="6C217403" w:rsidR="008C4381" w:rsidRDefault="008C4381" w:rsidP="008C4381">
      <w:pPr>
        <w:pStyle w:val="Subtitle"/>
      </w:pPr>
      <w:r>
        <w:t>Instructor: Matthew Tenney</w:t>
      </w:r>
      <w:r>
        <w:tab/>
      </w:r>
    </w:p>
    <w:p w14:paraId="5A75FB9F" w14:textId="6C3C7024" w:rsidR="008C4381" w:rsidRDefault="008C4381" w:rsidP="008C4381">
      <w:pPr>
        <w:pStyle w:val="Subtitle"/>
      </w:pPr>
      <w:r>
        <w:t>Email: mtenney@yorku.ca</w:t>
      </w:r>
    </w:p>
    <w:p w14:paraId="7EF31252" w14:textId="77777777" w:rsidR="008C4381" w:rsidRDefault="008C4381">
      <w:pPr>
        <w:sectPr w:rsidR="008C4381" w:rsidSect="008C4381">
          <w:type w:val="continuous"/>
          <w:pgSz w:w="12240" w:h="15840"/>
          <w:pgMar w:top="1440" w:right="1440" w:bottom="1440" w:left="1440" w:header="720" w:footer="720" w:gutter="0"/>
          <w:cols w:num="2" w:space="720"/>
          <w:docGrid w:linePitch="360"/>
        </w:sectPr>
      </w:pPr>
    </w:p>
    <w:p w14:paraId="3F19ADBB" w14:textId="3E717595" w:rsidR="007B6002" w:rsidRPr="008C4381" w:rsidRDefault="007B6002" w:rsidP="008C4381">
      <w:pPr>
        <w:pStyle w:val="Heading1"/>
        <w:jc w:val="both"/>
      </w:pPr>
      <w:r w:rsidRPr="008C4381">
        <w:t>COURSE DESCRIPTION</w:t>
      </w:r>
      <w:r w:rsidR="008C4381">
        <w:t>:</w:t>
      </w:r>
      <w:r w:rsidRPr="008C4381">
        <w:t xml:space="preserve"> </w:t>
      </w:r>
    </w:p>
    <w:p w14:paraId="0435E4C2" w14:textId="77777777" w:rsidR="007B6002" w:rsidRDefault="007B6002" w:rsidP="008C4381">
      <w:pPr>
        <w:jc w:val="both"/>
      </w:pPr>
      <w:r>
        <w:t xml:space="preserve">The big data deluge has given birth to various new areas of data analysis and opened up new realms of opportunity for using data in decision making practices. This course offers an introduction to the field of data analysis practices with emphasis on four of the domains of the CAP® - Problem (Question) Framing, Analytics Problem Finding, Data and Methodology, and an understanding of the role of data analysis in making informed decisions. In this course you will also be provided with an overview of big data, big data analytics, and conducting a data analysis project responsibly as an end-to-end process with data exploration using Python. </w:t>
      </w:r>
    </w:p>
    <w:p w14:paraId="36DBA575" w14:textId="0AA67562" w:rsidR="007B6002" w:rsidRDefault="007B6002" w:rsidP="008C4381">
      <w:pPr>
        <w:jc w:val="both"/>
      </w:pPr>
      <w:r>
        <w:t xml:space="preserve">You will actively participate through a combination of hands-on exercises, case studies and group work. You will be able to define the value proposition of data analysis by answering What? When? Where? Who? and How? questions when approaching a real-world problem. By the end of the course, you will be able to identify the skills necessary to develop core deliverables for stakeholders and design a data analysis project. </w:t>
      </w:r>
    </w:p>
    <w:p w14:paraId="45200B0D" w14:textId="4EABD840" w:rsidR="007B6002" w:rsidRDefault="007B6002" w:rsidP="008C4381">
      <w:pPr>
        <w:pStyle w:val="Heading1"/>
        <w:jc w:val="both"/>
      </w:pPr>
      <w:r>
        <w:t>LEARNING OUTCOMES</w:t>
      </w:r>
      <w:r w:rsidR="008C4381">
        <w:t>:</w:t>
      </w:r>
    </w:p>
    <w:p w14:paraId="43B374C3" w14:textId="77777777" w:rsidR="007B6002" w:rsidRDefault="007B6002" w:rsidP="008C4381">
      <w:pPr>
        <w:jc w:val="both"/>
      </w:pPr>
      <w:r>
        <w:t xml:space="preserve">Upon successful completion of this course, you will have acquired the knowledge, thought process and attitudes to: </w:t>
      </w:r>
    </w:p>
    <w:p w14:paraId="692F7CAC" w14:textId="63D72CFE" w:rsidR="007B6002" w:rsidRDefault="007B6002" w:rsidP="008C4381">
      <w:pPr>
        <w:pStyle w:val="ListParagraph"/>
        <w:numPr>
          <w:ilvl w:val="0"/>
          <w:numId w:val="7"/>
        </w:numPr>
        <w:jc w:val="both"/>
      </w:pPr>
      <w:r>
        <w:t xml:space="preserve">Translate a problem statement into a business question that defines a purpose, scope, and requirements of a data analysis project. </w:t>
      </w:r>
    </w:p>
    <w:p w14:paraId="0B3DE79A" w14:textId="63EC04B4" w:rsidR="007B6002" w:rsidRDefault="007B6002" w:rsidP="008C4381">
      <w:pPr>
        <w:pStyle w:val="ListParagraph"/>
        <w:numPr>
          <w:ilvl w:val="0"/>
          <w:numId w:val="7"/>
        </w:numPr>
        <w:jc w:val="both"/>
      </w:pPr>
      <w:r>
        <w:t xml:space="preserve">Design and implement a data analysis project fitting real-world circumstances and stakeholder needs. </w:t>
      </w:r>
    </w:p>
    <w:p w14:paraId="617E46BB" w14:textId="6B3C8DAD" w:rsidR="007B6002" w:rsidRDefault="007B6002" w:rsidP="008C4381">
      <w:pPr>
        <w:pStyle w:val="ListParagraph"/>
        <w:numPr>
          <w:ilvl w:val="0"/>
          <w:numId w:val="7"/>
        </w:numPr>
        <w:jc w:val="both"/>
      </w:pPr>
      <w:r>
        <w:t xml:space="preserve">Differentiate data collection in terms of key characteristics and requirements. </w:t>
      </w:r>
    </w:p>
    <w:p w14:paraId="29D3C7FD" w14:textId="55A307D5" w:rsidR="007B6002" w:rsidRDefault="007B6002" w:rsidP="008C4381">
      <w:pPr>
        <w:pStyle w:val="ListParagraph"/>
        <w:numPr>
          <w:ilvl w:val="0"/>
          <w:numId w:val="7"/>
        </w:numPr>
        <w:jc w:val="both"/>
      </w:pPr>
      <w:r>
        <w:t>Explore data sets to visually estimate the shape of key variables and to visually discover relationships between variables.</w:t>
      </w:r>
    </w:p>
    <w:p w14:paraId="2FA7AE75" w14:textId="7CD8A6D3" w:rsidR="007B6002" w:rsidRDefault="007B6002" w:rsidP="008C4381">
      <w:pPr>
        <w:pStyle w:val="ListParagraph"/>
        <w:numPr>
          <w:ilvl w:val="0"/>
          <w:numId w:val="7"/>
        </w:numPr>
        <w:jc w:val="both"/>
      </w:pPr>
      <w:r>
        <w:t xml:space="preserve">Use the Python programming language to do some data manipulation, data visualizations, and data analysis. </w:t>
      </w:r>
    </w:p>
    <w:p w14:paraId="11E9F7E1" w14:textId="417D4DB5" w:rsidR="007B6002" w:rsidRDefault="007B6002" w:rsidP="008C4381">
      <w:pPr>
        <w:pStyle w:val="Heading1"/>
        <w:jc w:val="both"/>
      </w:pPr>
      <w:r>
        <w:t>COURSE FORMAT</w:t>
      </w:r>
      <w:r w:rsidR="008C4381">
        <w:t>:</w:t>
      </w:r>
    </w:p>
    <w:p w14:paraId="61FF3EBB" w14:textId="0AA58941" w:rsidR="007B6002" w:rsidRDefault="007B6002" w:rsidP="008C4381">
      <w:pPr>
        <w:jc w:val="both"/>
      </w:pPr>
      <w:r>
        <w:t>This course will be</w:t>
      </w:r>
      <w:r>
        <w:t xml:space="preserve"> delivered in </w:t>
      </w:r>
      <w:r>
        <w:t xml:space="preserve">a full-day in-class format through eight (8) mandatory </w:t>
      </w:r>
      <w:r>
        <w:t xml:space="preserve">onsite sessions </w:t>
      </w:r>
      <w:r>
        <w:t>at York University</w:t>
      </w:r>
      <w:r>
        <w:t xml:space="preserve">. Onsite sessions shall consist of interactive plenary discussions, interspersed with small group discussions, </w:t>
      </w:r>
      <w:r>
        <w:t xml:space="preserve">followed by an afternoon practical lab session where concepts will be put into practice, </w:t>
      </w:r>
      <w:r>
        <w:t xml:space="preserve">and practical activities to facilitate understanding the concepts of data analysis, data analytics management, finding insights and presenting relevant insights to the business in a </w:t>
      </w:r>
      <w:proofErr w:type="gramStart"/>
      <w:r>
        <w:t>value added</w:t>
      </w:r>
      <w:proofErr w:type="gramEnd"/>
      <w:r>
        <w:t xml:space="preserve"> fashion</w:t>
      </w:r>
      <w:r>
        <w:t xml:space="preserve"> each evening.  </w:t>
      </w:r>
    </w:p>
    <w:p w14:paraId="0BE2AB35" w14:textId="4C76E7E0" w:rsidR="007B6002" w:rsidRDefault="007B6002" w:rsidP="008C4381">
      <w:pPr>
        <w:jc w:val="both"/>
      </w:pPr>
      <w:r>
        <w:t xml:space="preserve">During the onsite sessions, students are expected to take notes and actively participate in discussions as each student brings unique experiences and perspectives that add value to the learning of all participants. Attendance </w:t>
      </w:r>
      <w:r>
        <w:t>is</w:t>
      </w:r>
      <w:r>
        <w:t xml:space="preserve"> mandatory. </w:t>
      </w:r>
    </w:p>
    <w:p w14:paraId="234BF5E6" w14:textId="0202D3A0" w:rsidR="007B6002" w:rsidRDefault="008C4381" w:rsidP="008C4381">
      <w:pPr>
        <w:pStyle w:val="Heading1"/>
      </w:pPr>
      <w:r>
        <w:lastRenderedPageBreak/>
        <w:t>COURSE OUTLINE:</w:t>
      </w:r>
      <w:bookmarkStart w:id="0" w:name="_GoBack"/>
      <w:bookmarkEnd w:id="0"/>
      <w:r>
        <w:t xml:space="preserve"> </w:t>
      </w:r>
    </w:p>
    <w:tbl>
      <w:tblPr>
        <w:tblStyle w:val="TableGrid"/>
        <w:tblW w:w="9713" w:type="dxa"/>
        <w:tblLook w:val="04A0" w:firstRow="1" w:lastRow="0" w:firstColumn="1" w:lastColumn="0" w:noHBand="0" w:noVBand="1"/>
      </w:tblPr>
      <w:tblGrid>
        <w:gridCol w:w="2875"/>
        <w:gridCol w:w="6838"/>
      </w:tblGrid>
      <w:tr w:rsidR="004071CC" w14:paraId="3E85A618" w14:textId="77777777" w:rsidTr="009848D5">
        <w:tc>
          <w:tcPr>
            <w:tcW w:w="2875" w:type="dxa"/>
          </w:tcPr>
          <w:p w14:paraId="21793ED9" w14:textId="77777777" w:rsidR="004071CC" w:rsidRPr="00C53636" w:rsidRDefault="004071CC" w:rsidP="009848D5">
            <w:pPr>
              <w:rPr>
                <w:b/>
              </w:rPr>
            </w:pPr>
            <w:r w:rsidRPr="00C53636">
              <w:rPr>
                <w:b/>
              </w:rPr>
              <w:t>Day 1 - Introduction</w:t>
            </w:r>
          </w:p>
        </w:tc>
        <w:tc>
          <w:tcPr>
            <w:tcW w:w="6838" w:type="dxa"/>
          </w:tcPr>
          <w:p w14:paraId="42CFF341" w14:textId="77777777" w:rsidR="004071CC" w:rsidRDefault="004071CC" w:rsidP="009848D5">
            <w:pPr>
              <w:ind w:right="-1908"/>
              <w:rPr>
                <w:b/>
              </w:rPr>
            </w:pPr>
            <w:r w:rsidRPr="004071CC">
              <w:rPr>
                <w:b/>
              </w:rPr>
              <w:t xml:space="preserve">Topics   </w:t>
            </w:r>
          </w:p>
          <w:p w14:paraId="436CC31A" w14:textId="16DD4C97" w:rsidR="004071CC" w:rsidRPr="004071CC" w:rsidRDefault="004071CC" w:rsidP="009848D5">
            <w:pPr>
              <w:ind w:right="-1908"/>
              <w:rPr>
                <w:b/>
              </w:rPr>
            </w:pPr>
            <w:r w:rsidRPr="004071CC">
              <w:rPr>
                <w:b/>
              </w:rPr>
              <w:t xml:space="preserve">                                          </w:t>
            </w:r>
          </w:p>
        </w:tc>
      </w:tr>
      <w:tr w:rsidR="004071CC" w14:paraId="025DEA21" w14:textId="77777777" w:rsidTr="009848D5">
        <w:tc>
          <w:tcPr>
            <w:tcW w:w="2875" w:type="dxa"/>
          </w:tcPr>
          <w:p w14:paraId="2841C4E8" w14:textId="77777777" w:rsidR="004071CC" w:rsidRDefault="004071CC" w:rsidP="009848D5">
            <w:r>
              <w:t>Morning Lecture</w:t>
            </w:r>
          </w:p>
          <w:p w14:paraId="7E2BB81E" w14:textId="77777777" w:rsidR="004071CC" w:rsidRPr="00C53636" w:rsidRDefault="004071CC" w:rsidP="009848D5">
            <w:r>
              <w:t>(9am-10:30am)</w:t>
            </w:r>
          </w:p>
        </w:tc>
        <w:tc>
          <w:tcPr>
            <w:tcW w:w="6838" w:type="dxa"/>
          </w:tcPr>
          <w:p w14:paraId="6E434DCF" w14:textId="77777777" w:rsidR="004071CC" w:rsidRPr="00C53636" w:rsidRDefault="004071CC" w:rsidP="009848D5">
            <w:pPr>
              <w:rPr>
                <w:lang w:val="en-US"/>
              </w:rPr>
            </w:pPr>
            <w:r w:rsidRPr="00C53636">
              <w:t>The following major topics are introduced.</w:t>
            </w:r>
          </w:p>
          <w:p w14:paraId="270CE23B" w14:textId="77777777" w:rsidR="004071CC" w:rsidRPr="00C53636" w:rsidRDefault="004071CC" w:rsidP="009848D5">
            <w:pPr>
              <w:numPr>
                <w:ilvl w:val="0"/>
                <w:numId w:val="1"/>
              </w:numPr>
              <w:rPr>
                <w:lang w:val="en-US"/>
              </w:rPr>
            </w:pPr>
            <w:r w:rsidRPr="00C53636">
              <w:t>Big Data</w:t>
            </w:r>
          </w:p>
          <w:p w14:paraId="344FB7CB" w14:textId="77777777" w:rsidR="004071CC" w:rsidRPr="00C53636" w:rsidRDefault="004071CC" w:rsidP="009848D5">
            <w:pPr>
              <w:numPr>
                <w:ilvl w:val="0"/>
                <w:numId w:val="1"/>
              </w:numPr>
              <w:rPr>
                <w:lang w:val="en-US"/>
              </w:rPr>
            </w:pPr>
            <w:r w:rsidRPr="00C53636">
              <w:t>Data Analytics</w:t>
            </w:r>
          </w:p>
          <w:p w14:paraId="714AAFB9" w14:textId="77777777" w:rsidR="004071CC" w:rsidRPr="00C53636" w:rsidRDefault="004071CC" w:rsidP="009848D5">
            <w:pPr>
              <w:numPr>
                <w:ilvl w:val="0"/>
                <w:numId w:val="1"/>
              </w:numPr>
              <w:rPr>
                <w:lang w:val="en-US"/>
              </w:rPr>
            </w:pPr>
            <w:r w:rsidRPr="00C53636">
              <w:t>Business Questions</w:t>
            </w:r>
          </w:p>
          <w:p w14:paraId="59444943" w14:textId="77777777" w:rsidR="004071CC" w:rsidRPr="00C53636" w:rsidRDefault="004071CC" w:rsidP="009848D5">
            <w:pPr>
              <w:numPr>
                <w:ilvl w:val="0"/>
                <w:numId w:val="1"/>
              </w:numPr>
              <w:rPr>
                <w:lang w:val="en-US"/>
              </w:rPr>
            </w:pPr>
            <w:r w:rsidRPr="00C53636">
              <w:t>Big Data and Analytics</w:t>
            </w:r>
          </w:p>
          <w:p w14:paraId="2BBB6F53" w14:textId="77777777" w:rsidR="004071CC" w:rsidRPr="00C53636" w:rsidRDefault="004071CC" w:rsidP="009848D5">
            <w:pPr>
              <w:numPr>
                <w:ilvl w:val="0"/>
                <w:numId w:val="1"/>
              </w:numPr>
              <w:rPr>
                <w:lang w:val="en-US"/>
              </w:rPr>
            </w:pPr>
            <w:r w:rsidRPr="00C53636">
              <w:t>Analytical Models</w:t>
            </w:r>
          </w:p>
          <w:p w14:paraId="50AA90C7" w14:textId="77777777" w:rsidR="004071CC" w:rsidRPr="00C53636" w:rsidRDefault="004071CC" w:rsidP="009848D5">
            <w:pPr>
              <w:numPr>
                <w:ilvl w:val="0"/>
                <w:numId w:val="1"/>
              </w:numPr>
              <w:rPr>
                <w:lang w:val="en-US"/>
              </w:rPr>
            </w:pPr>
            <w:r w:rsidRPr="00C53636">
              <w:t>Statistical Methods</w:t>
            </w:r>
          </w:p>
          <w:p w14:paraId="3A810307" w14:textId="77777777" w:rsidR="004071CC" w:rsidRDefault="004071CC" w:rsidP="009848D5"/>
        </w:tc>
      </w:tr>
      <w:tr w:rsidR="004071CC" w14:paraId="493CDC2C" w14:textId="77777777" w:rsidTr="009848D5">
        <w:tc>
          <w:tcPr>
            <w:tcW w:w="2875" w:type="dxa"/>
          </w:tcPr>
          <w:p w14:paraId="67EBAB82" w14:textId="77777777" w:rsidR="004071CC" w:rsidRDefault="004071CC" w:rsidP="009848D5">
            <w:r>
              <w:t>Lab</w:t>
            </w:r>
          </w:p>
          <w:p w14:paraId="571F8AEC" w14:textId="77777777" w:rsidR="004071CC" w:rsidRDefault="004071CC" w:rsidP="009848D5">
            <w:r>
              <w:t>(11am-12pm; 1pm-2pm)</w:t>
            </w:r>
          </w:p>
        </w:tc>
        <w:tc>
          <w:tcPr>
            <w:tcW w:w="6838" w:type="dxa"/>
          </w:tcPr>
          <w:p w14:paraId="70215167" w14:textId="77777777" w:rsidR="004071CC" w:rsidRDefault="004071CC" w:rsidP="009848D5">
            <w:r>
              <w:t xml:space="preserve">Introduction to </w:t>
            </w:r>
            <w:r w:rsidRPr="00C53636">
              <w:t xml:space="preserve">Python </w:t>
            </w:r>
            <w:r>
              <w:t>for Data Analysis</w:t>
            </w:r>
          </w:p>
        </w:tc>
      </w:tr>
      <w:tr w:rsidR="004071CC" w14:paraId="0EAFA980" w14:textId="77777777" w:rsidTr="009848D5">
        <w:tc>
          <w:tcPr>
            <w:tcW w:w="2875" w:type="dxa"/>
          </w:tcPr>
          <w:p w14:paraId="3ED75249" w14:textId="77777777" w:rsidR="004071CC" w:rsidRDefault="004071CC" w:rsidP="009848D5">
            <w:r>
              <w:t xml:space="preserve">Homework (2pm &lt;) </w:t>
            </w:r>
          </w:p>
          <w:p w14:paraId="657C8D3D" w14:textId="77777777" w:rsidR="004071CC" w:rsidRDefault="004071CC" w:rsidP="009848D5"/>
        </w:tc>
        <w:tc>
          <w:tcPr>
            <w:tcW w:w="6838" w:type="dxa"/>
          </w:tcPr>
          <w:p w14:paraId="76434B60" w14:textId="3CAE1296" w:rsidR="004071CC" w:rsidRDefault="00D150DB" w:rsidP="009848D5">
            <w:r>
              <w:t>Introduction to Programming Lab</w:t>
            </w:r>
          </w:p>
        </w:tc>
      </w:tr>
      <w:tr w:rsidR="00D150DB" w14:paraId="24BC2730" w14:textId="77777777" w:rsidTr="009848D5">
        <w:tc>
          <w:tcPr>
            <w:tcW w:w="2875" w:type="dxa"/>
          </w:tcPr>
          <w:p w14:paraId="4C8510F7" w14:textId="2F4C4F64" w:rsidR="00D150DB" w:rsidRDefault="00D150DB" w:rsidP="00D150DB">
            <w:r>
              <w:t>Readings</w:t>
            </w:r>
          </w:p>
        </w:tc>
        <w:tc>
          <w:tcPr>
            <w:tcW w:w="6838" w:type="dxa"/>
          </w:tcPr>
          <w:p w14:paraId="1D8E8D4A" w14:textId="10E21662" w:rsidR="00D150DB" w:rsidRDefault="00D150DB" w:rsidP="00D150DB">
            <w:r>
              <w:t xml:space="preserve">Chen et al. 2014 – </w:t>
            </w:r>
            <w:r>
              <w:t>Introduction</w:t>
            </w:r>
          </w:p>
          <w:p w14:paraId="27E8B032" w14:textId="272C845D" w:rsidR="00D150DB" w:rsidRDefault="00D150DB" w:rsidP="00D150DB">
            <w:r>
              <w:t xml:space="preserve">Inform Chapter </w:t>
            </w:r>
            <w:r>
              <w:t>1 &amp; 2</w:t>
            </w:r>
          </w:p>
        </w:tc>
      </w:tr>
      <w:tr w:rsidR="00D150DB" w14:paraId="0F1C751A" w14:textId="77777777" w:rsidTr="004D1DB3">
        <w:tc>
          <w:tcPr>
            <w:tcW w:w="2875" w:type="dxa"/>
            <w:shd w:val="clear" w:color="auto" w:fill="000000" w:themeFill="text1"/>
          </w:tcPr>
          <w:p w14:paraId="19CC1BE5" w14:textId="77777777" w:rsidR="00D150DB" w:rsidRDefault="00D150DB" w:rsidP="00D150DB"/>
        </w:tc>
        <w:tc>
          <w:tcPr>
            <w:tcW w:w="6838" w:type="dxa"/>
            <w:shd w:val="clear" w:color="auto" w:fill="000000" w:themeFill="text1"/>
          </w:tcPr>
          <w:p w14:paraId="4656E859" w14:textId="77777777" w:rsidR="00D150DB" w:rsidRDefault="00D150DB" w:rsidP="00D150DB"/>
        </w:tc>
      </w:tr>
      <w:tr w:rsidR="00D150DB" w14:paraId="2859B0C4" w14:textId="77777777" w:rsidTr="004071CC">
        <w:tc>
          <w:tcPr>
            <w:tcW w:w="2875" w:type="dxa"/>
          </w:tcPr>
          <w:p w14:paraId="248FF8A9" w14:textId="0CAAFDF5" w:rsidR="00D150DB" w:rsidRPr="00C53636" w:rsidRDefault="00D150DB" w:rsidP="00D150DB">
            <w:pPr>
              <w:rPr>
                <w:b/>
              </w:rPr>
            </w:pPr>
            <w:r w:rsidRPr="00C53636">
              <w:rPr>
                <w:b/>
              </w:rPr>
              <w:t xml:space="preserve">Day </w:t>
            </w:r>
            <w:r>
              <w:rPr>
                <w:b/>
              </w:rPr>
              <w:t>2</w:t>
            </w:r>
            <w:r w:rsidRPr="00C53636">
              <w:rPr>
                <w:b/>
              </w:rPr>
              <w:t xml:space="preserve"> - </w:t>
            </w:r>
            <w:r w:rsidRPr="004071CC">
              <w:rPr>
                <w:b/>
              </w:rPr>
              <w:t>Modeling the Analytic Problem</w:t>
            </w:r>
          </w:p>
        </w:tc>
        <w:tc>
          <w:tcPr>
            <w:tcW w:w="6838" w:type="dxa"/>
          </w:tcPr>
          <w:p w14:paraId="42433BCB" w14:textId="195065A6" w:rsidR="00D150DB" w:rsidRPr="004071CC" w:rsidRDefault="00D150DB" w:rsidP="00D150DB">
            <w:pPr>
              <w:ind w:right="-1908"/>
              <w:rPr>
                <w:b/>
              </w:rPr>
            </w:pPr>
            <w:r w:rsidRPr="004071CC">
              <w:rPr>
                <w:b/>
              </w:rPr>
              <w:t xml:space="preserve">Topics                                             </w:t>
            </w:r>
          </w:p>
        </w:tc>
      </w:tr>
      <w:tr w:rsidR="00D150DB" w14:paraId="5F3E4F61" w14:textId="77777777" w:rsidTr="004071CC">
        <w:tc>
          <w:tcPr>
            <w:tcW w:w="2875" w:type="dxa"/>
          </w:tcPr>
          <w:p w14:paraId="7F4CDB08" w14:textId="3C585591" w:rsidR="00D150DB" w:rsidRDefault="00D150DB" w:rsidP="00D150DB">
            <w:r>
              <w:t>Morning Lecture</w:t>
            </w:r>
          </w:p>
          <w:p w14:paraId="606CE324" w14:textId="20B819F0" w:rsidR="00D150DB" w:rsidRPr="00C53636" w:rsidRDefault="00D150DB" w:rsidP="00D150DB">
            <w:r>
              <w:t>(9am-10:30am)</w:t>
            </w:r>
          </w:p>
        </w:tc>
        <w:tc>
          <w:tcPr>
            <w:tcW w:w="6838" w:type="dxa"/>
          </w:tcPr>
          <w:p w14:paraId="7078FC39" w14:textId="7722578F" w:rsidR="00D150DB" w:rsidRPr="00C53636" w:rsidRDefault="00D150DB" w:rsidP="00D150DB">
            <w:pPr>
              <w:rPr>
                <w:lang w:val="en-US"/>
              </w:rPr>
            </w:pPr>
            <w:r w:rsidRPr="00C53636">
              <w:t>The following major topics are introduced.</w:t>
            </w:r>
          </w:p>
          <w:p w14:paraId="1B05A7AE" w14:textId="77777777" w:rsidR="00D150DB" w:rsidRPr="004071CC" w:rsidRDefault="00D150DB" w:rsidP="00D150DB">
            <w:pPr>
              <w:numPr>
                <w:ilvl w:val="0"/>
                <w:numId w:val="1"/>
              </w:numPr>
              <w:rPr>
                <w:lang w:val="en-US"/>
              </w:rPr>
            </w:pPr>
            <w:r w:rsidRPr="004071CC">
              <w:t>Business Problem Definition</w:t>
            </w:r>
          </w:p>
          <w:p w14:paraId="42FE78A8" w14:textId="77777777" w:rsidR="00D150DB" w:rsidRPr="004071CC" w:rsidRDefault="00D150DB" w:rsidP="00D150DB">
            <w:pPr>
              <w:numPr>
                <w:ilvl w:val="0"/>
                <w:numId w:val="1"/>
              </w:numPr>
              <w:rPr>
                <w:lang w:val="en-US"/>
              </w:rPr>
            </w:pPr>
            <w:r w:rsidRPr="004071CC">
              <w:t>Analytics Problem Definition</w:t>
            </w:r>
          </w:p>
          <w:p w14:paraId="14C016E6" w14:textId="77777777" w:rsidR="00D150DB" w:rsidRPr="004071CC" w:rsidRDefault="00D150DB" w:rsidP="00D150DB">
            <w:pPr>
              <w:numPr>
                <w:ilvl w:val="0"/>
                <w:numId w:val="1"/>
              </w:numPr>
              <w:rPr>
                <w:lang w:val="en-US"/>
              </w:rPr>
            </w:pPr>
            <w:r w:rsidRPr="004071CC">
              <w:t>Data Characteristics</w:t>
            </w:r>
          </w:p>
          <w:p w14:paraId="283B2CB4" w14:textId="77777777" w:rsidR="00D150DB" w:rsidRPr="004071CC" w:rsidRDefault="00D150DB" w:rsidP="00D150DB">
            <w:pPr>
              <w:numPr>
                <w:ilvl w:val="0"/>
                <w:numId w:val="1"/>
              </w:numPr>
              <w:rPr>
                <w:lang w:val="en-US"/>
              </w:rPr>
            </w:pPr>
            <w:r w:rsidRPr="004071CC">
              <w:t>Data Structure</w:t>
            </w:r>
          </w:p>
          <w:p w14:paraId="012EC33F" w14:textId="77777777" w:rsidR="00D150DB" w:rsidRPr="004071CC" w:rsidRDefault="00D150DB" w:rsidP="00D150DB">
            <w:pPr>
              <w:numPr>
                <w:ilvl w:val="0"/>
                <w:numId w:val="1"/>
              </w:numPr>
              <w:rPr>
                <w:lang w:val="en-US"/>
              </w:rPr>
            </w:pPr>
            <w:r w:rsidRPr="004071CC">
              <w:t>Data Format</w:t>
            </w:r>
          </w:p>
          <w:p w14:paraId="7A04F0CB" w14:textId="77777777" w:rsidR="00D150DB" w:rsidRPr="004071CC" w:rsidRDefault="00D150DB" w:rsidP="00D150DB">
            <w:pPr>
              <w:numPr>
                <w:ilvl w:val="0"/>
                <w:numId w:val="1"/>
              </w:numPr>
              <w:rPr>
                <w:lang w:val="en-US"/>
              </w:rPr>
            </w:pPr>
            <w:r w:rsidRPr="004071CC">
              <w:t>Data Granularity</w:t>
            </w:r>
          </w:p>
          <w:p w14:paraId="2A96A2B2" w14:textId="77777777" w:rsidR="00D150DB" w:rsidRPr="004071CC" w:rsidRDefault="00D150DB" w:rsidP="00D150DB">
            <w:pPr>
              <w:numPr>
                <w:ilvl w:val="0"/>
                <w:numId w:val="1"/>
              </w:numPr>
              <w:rPr>
                <w:lang w:val="en-US"/>
              </w:rPr>
            </w:pPr>
            <w:r w:rsidRPr="004071CC">
              <w:t>Data Latency</w:t>
            </w:r>
          </w:p>
          <w:p w14:paraId="6FEC4AEC" w14:textId="77777777" w:rsidR="00D150DB" w:rsidRPr="004071CC" w:rsidRDefault="00D150DB" w:rsidP="00D150DB">
            <w:pPr>
              <w:numPr>
                <w:ilvl w:val="0"/>
                <w:numId w:val="1"/>
              </w:numPr>
              <w:rPr>
                <w:lang w:val="en-US"/>
              </w:rPr>
            </w:pPr>
            <w:r w:rsidRPr="004071CC">
              <w:t>Data Security</w:t>
            </w:r>
          </w:p>
          <w:p w14:paraId="57032BC8" w14:textId="77777777" w:rsidR="00D150DB" w:rsidRPr="004071CC" w:rsidRDefault="00D150DB" w:rsidP="00D150DB">
            <w:pPr>
              <w:numPr>
                <w:ilvl w:val="0"/>
                <w:numId w:val="1"/>
              </w:numPr>
              <w:rPr>
                <w:lang w:val="en-US"/>
              </w:rPr>
            </w:pPr>
            <w:r w:rsidRPr="004071CC">
              <w:t xml:space="preserve">Variable Types </w:t>
            </w:r>
          </w:p>
          <w:p w14:paraId="2FB36ECD" w14:textId="77777777" w:rsidR="00D150DB" w:rsidRPr="004071CC" w:rsidRDefault="00D150DB" w:rsidP="00D150DB">
            <w:pPr>
              <w:numPr>
                <w:ilvl w:val="0"/>
                <w:numId w:val="1"/>
              </w:numPr>
              <w:rPr>
                <w:lang w:val="en-US"/>
              </w:rPr>
            </w:pPr>
            <w:r w:rsidRPr="004071CC">
              <w:t>Data Visualization Basics</w:t>
            </w:r>
          </w:p>
          <w:p w14:paraId="6A0BBC29" w14:textId="792A363E" w:rsidR="00D150DB" w:rsidRDefault="00D150DB" w:rsidP="00D150DB"/>
        </w:tc>
      </w:tr>
      <w:tr w:rsidR="00D150DB" w14:paraId="1236FDEC" w14:textId="77777777" w:rsidTr="004071CC">
        <w:tc>
          <w:tcPr>
            <w:tcW w:w="2875" w:type="dxa"/>
          </w:tcPr>
          <w:p w14:paraId="16121D1F" w14:textId="4FF3EBED" w:rsidR="00D150DB" w:rsidRDefault="00D150DB" w:rsidP="00D150DB">
            <w:r>
              <w:t>Lab</w:t>
            </w:r>
          </w:p>
          <w:p w14:paraId="747817F3" w14:textId="5BAECFBE" w:rsidR="00D150DB" w:rsidRDefault="00D150DB" w:rsidP="00D150DB">
            <w:r>
              <w:t>(11am-12pm; 1pm-2pm)</w:t>
            </w:r>
          </w:p>
        </w:tc>
        <w:tc>
          <w:tcPr>
            <w:tcW w:w="6838" w:type="dxa"/>
          </w:tcPr>
          <w:p w14:paraId="3E3BABB4" w14:textId="02CA26D4" w:rsidR="00D150DB" w:rsidRDefault="00D150DB" w:rsidP="00D150DB">
            <w:r>
              <w:t>Introduction to Pandas</w:t>
            </w:r>
          </w:p>
        </w:tc>
      </w:tr>
      <w:tr w:rsidR="00D150DB" w14:paraId="11890B6F" w14:textId="77777777" w:rsidTr="004071CC">
        <w:tc>
          <w:tcPr>
            <w:tcW w:w="2875" w:type="dxa"/>
          </w:tcPr>
          <w:p w14:paraId="62B7FEEE" w14:textId="22B82F6D" w:rsidR="00D150DB" w:rsidRDefault="00D150DB" w:rsidP="00D150DB">
            <w:r>
              <w:t xml:space="preserve">Homework (2pm &lt;) </w:t>
            </w:r>
          </w:p>
          <w:p w14:paraId="47BBD324" w14:textId="77777777" w:rsidR="00D150DB" w:rsidRDefault="00D150DB" w:rsidP="00D150DB"/>
        </w:tc>
        <w:tc>
          <w:tcPr>
            <w:tcW w:w="6838" w:type="dxa"/>
          </w:tcPr>
          <w:p w14:paraId="0B9FEE63" w14:textId="0C3DB042" w:rsidR="00D150DB" w:rsidRDefault="00D150DB" w:rsidP="00D150DB">
            <w:r>
              <w:t>Pandas Worksheet</w:t>
            </w:r>
          </w:p>
        </w:tc>
      </w:tr>
      <w:tr w:rsidR="00D150DB" w14:paraId="7742E0E8" w14:textId="77777777" w:rsidTr="004071CC">
        <w:tc>
          <w:tcPr>
            <w:tcW w:w="2875" w:type="dxa"/>
          </w:tcPr>
          <w:p w14:paraId="665D32CE" w14:textId="024440CC" w:rsidR="00D150DB" w:rsidRDefault="00D150DB" w:rsidP="00D150DB">
            <w:r>
              <w:t>Readings</w:t>
            </w:r>
          </w:p>
        </w:tc>
        <w:tc>
          <w:tcPr>
            <w:tcW w:w="6838" w:type="dxa"/>
          </w:tcPr>
          <w:p w14:paraId="0F7670D5" w14:textId="77777777" w:rsidR="00D150DB" w:rsidRDefault="00D150DB" w:rsidP="00D150DB">
            <w:r>
              <w:t>Chen et al. 2014 – Big Data Storage</w:t>
            </w:r>
          </w:p>
          <w:p w14:paraId="207302E5" w14:textId="072F0B0B" w:rsidR="00D150DB" w:rsidRDefault="00D150DB" w:rsidP="00D150DB">
            <w:r>
              <w:t xml:space="preserve">Inform Chapter </w:t>
            </w:r>
            <w:r>
              <w:t>3</w:t>
            </w:r>
          </w:p>
        </w:tc>
      </w:tr>
      <w:tr w:rsidR="00D150DB" w14:paraId="1669BCBA" w14:textId="77777777" w:rsidTr="004D1DB3">
        <w:tc>
          <w:tcPr>
            <w:tcW w:w="2875" w:type="dxa"/>
            <w:shd w:val="clear" w:color="auto" w:fill="000000" w:themeFill="text1"/>
          </w:tcPr>
          <w:p w14:paraId="0F61D5E1" w14:textId="77777777" w:rsidR="00D150DB" w:rsidRDefault="00D150DB" w:rsidP="00D150DB"/>
        </w:tc>
        <w:tc>
          <w:tcPr>
            <w:tcW w:w="6838" w:type="dxa"/>
            <w:shd w:val="clear" w:color="auto" w:fill="000000" w:themeFill="text1"/>
          </w:tcPr>
          <w:p w14:paraId="3756C253" w14:textId="77777777" w:rsidR="00D150DB" w:rsidRDefault="00D150DB" w:rsidP="00D150DB"/>
        </w:tc>
      </w:tr>
      <w:tr w:rsidR="00D150DB" w14:paraId="6E9D5420" w14:textId="77777777" w:rsidTr="004071CC">
        <w:tc>
          <w:tcPr>
            <w:tcW w:w="2875" w:type="dxa"/>
          </w:tcPr>
          <w:p w14:paraId="5A05EC83" w14:textId="2EDC061E" w:rsidR="00D150DB" w:rsidRPr="00962C67" w:rsidRDefault="00D150DB" w:rsidP="00D150DB">
            <w:pPr>
              <w:rPr>
                <w:b/>
                <w:lang w:val="en-US"/>
              </w:rPr>
            </w:pPr>
            <w:r w:rsidRPr="00C53636">
              <w:rPr>
                <w:b/>
              </w:rPr>
              <w:t xml:space="preserve">Day </w:t>
            </w:r>
            <w:r>
              <w:rPr>
                <w:b/>
              </w:rPr>
              <w:t>3</w:t>
            </w:r>
            <w:r w:rsidRPr="00C53636">
              <w:rPr>
                <w:b/>
              </w:rPr>
              <w:t xml:space="preserve"> - </w:t>
            </w:r>
            <w:r w:rsidRPr="004071CC">
              <w:rPr>
                <w:b/>
                <w:bCs/>
                <w:lang w:val="en-US"/>
              </w:rPr>
              <w:t>Data Exploration and Discovery</w:t>
            </w:r>
          </w:p>
        </w:tc>
        <w:tc>
          <w:tcPr>
            <w:tcW w:w="6838" w:type="dxa"/>
          </w:tcPr>
          <w:p w14:paraId="304F55DA" w14:textId="6C4504F4" w:rsidR="00D150DB" w:rsidRDefault="00D150DB" w:rsidP="00D150DB">
            <w:pPr>
              <w:ind w:right="-1908"/>
            </w:pPr>
            <w:r>
              <w:t xml:space="preserve">Topics                                     </w:t>
            </w:r>
          </w:p>
        </w:tc>
      </w:tr>
      <w:tr w:rsidR="00D150DB" w14:paraId="5450A6AB" w14:textId="77777777" w:rsidTr="004071CC">
        <w:tc>
          <w:tcPr>
            <w:tcW w:w="2875" w:type="dxa"/>
          </w:tcPr>
          <w:p w14:paraId="24B137DA" w14:textId="77777777" w:rsidR="00D150DB" w:rsidRDefault="00D150DB" w:rsidP="00D150DB">
            <w:r>
              <w:t>Morning Lecture</w:t>
            </w:r>
          </w:p>
          <w:p w14:paraId="3DB87326" w14:textId="77777777" w:rsidR="00D150DB" w:rsidRPr="00C53636" w:rsidRDefault="00D150DB" w:rsidP="00D150DB">
            <w:r>
              <w:t>(9am-10:30am)</w:t>
            </w:r>
          </w:p>
        </w:tc>
        <w:tc>
          <w:tcPr>
            <w:tcW w:w="6838" w:type="dxa"/>
          </w:tcPr>
          <w:p w14:paraId="6826412F" w14:textId="77777777" w:rsidR="00D150DB" w:rsidRPr="00C53636" w:rsidRDefault="00D150DB" w:rsidP="00D150DB">
            <w:pPr>
              <w:rPr>
                <w:lang w:val="en-US"/>
              </w:rPr>
            </w:pPr>
            <w:r w:rsidRPr="00C53636">
              <w:t>The following major topics are introduced.</w:t>
            </w:r>
          </w:p>
          <w:p w14:paraId="7E3A4A48" w14:textId="77777777" w:rsidR="00D150DB" w:rsidRPr="004071CC" w:rsidRDefault="00D150DB" w:rsidP="00D150DB">
            <w:pPr>
              <w:numPr>
                <w:ilvl w:val="0"/>
                <w:numId w:val="1"/>
              </w:numPr>
              <w:rPr>
                <w:lang w:val="en-US"/>
              </w:rPr>
            </w:pPr>
            <w:r w:rsidRPr="004071CC">
              <w:rPr>
                <w:lang w:val="en-US"/>
              </w:rPr>
              <w:t xml:space="preserve">Data exploration </w:t>
            </w:r>
          </w:p>
          <w:p w14:paraId="1D40AA6A" w14:textId="77777777" w:rsidR="00D150DB" w:rsidRPr="004071CC" w:rsidRDefault="00D150DB" w:rsidP="00D150DB">
            <w:pPr>
              <w:numPr>
                <w:ilvl w:val="0"/>
                <w:numId w:val="1"/>
              </w:numPr>
              <w:rPr>
                <w:lang w:val="en-US"/>
              </w:rPr>
            </w:pPr>
            <w:r w:rsidRPr="004071CC">
              <w:rPr>
                <w:lang w:val="en-US"/>
              </w:rPr>
              <w:t>Data discovery</w:t>
            </w:r>
          </w:p>
          <w:p w14:paraId="54D65A88" w14:textId="77777777" w:rsidR="00D150DB" w:rsidRPr="004071CC" w:rsidRDefault="00D150DB" w:rsidP="00D150DB">
            <w:pPr>
              <w:numPr>
                <w:ilvl w:val="0"/>
                <w:numId w:val="1"/>
              </w:numPr>
              <w:rPr>
                <w:lang w:val="en-US"/>
              </w:rPr>
            </w:pPr>
            <w:r w:rsidRPr="004071CC">
              <w:rPr>
                <w:lang w:val="en-US"/>
              </w:rPr>
              <w:t>Measurement scales</w:t>
            </w:r>
          </w:p>
          <w:p w14:paraId="3E5BEBD2" w14:textId="77777777" w:rsidR="00D150DB" w:rsidRPr="004071CC" w:rsidRDefault="00D150DB" w:rsidP="00D150DB">
            <w:pPr>
              <w:numPr>
                <w:ilvl w:val="0"/>
                <w:numId w:val="1"/>
              </w:numPr>
              <w:rPr>
                <w:lang w:val="en-US"/>
              </w:rPr>
            </w:pPr>
            <w:r w:rsidRPr="004071CC">
              <w:rPr>
                <w:lang w:val="en-US"/>
              </w:rPr>
              <w:t>Data shape</w:t>
            </w:r>
          </w:p>
          <w:p w14:paraId="6772BE03" w14:textId="77777777" w:rsidR="00D150DB" w:rsidRPr="004071CC" w:rsidRDefault="00D150DB" w:rsidP="00D150DB">
            <w:pPr>
              <w:numPr>
                <w:ilvl w:val="0"/>
                <w:numId w:val="1"/>
              </w:numPr>
              <w:rPr>
                <w:lang w:val="en-US"/>
              </w:rPr>
            </w:pPr>
            <w:r w:rsidRPr="004071CC">
              <w:rPr>
                <w:lang w:val="en-US"/>
              </w:rPr>
              <w:t>Univariate data</w:t>
            </w:r>
          </w:p>
          <w:p w14:paraId="37F07A6B" w14:textId="77777777" w:rsidR="00D150DB" w:rsidRPr="004071CC" w:rsidRDefault="00D150DB" w:rsidP="00D150DB">
            <w:pPr>
              <w:numPr>
                <w:ilvl w:val="0"/>
                <w:numId w:val="1"/>
              </w:numPr>
              <w:rPr>
                <w:lang w:val="en-US"/>
              </w:rPr>
            </w:pPr>
            <w:r w:rsidRPr="004071CC">
              <w:rPr>
                <w:lang w:val="en-US"/>
              </w:rPr>
              <w:lastRenderedPageBreak/>
              <w:t>Bivariate data</w:t>
            </w:r>
          </w:p>
          <w:p w14:paraId="1F9521FB" w14:textId="77777777" w:rsidR="00D150DB" w:rsidRPr="004071CC" w:rsidRDefault="00D150DB" w:rsidP="00D150DB">
            <w:pPr>
              <w:numPr>
                <w:ilvl w:val="0"/>
                <w:numId w:val="1"/>
              </w:numPr>
              <w:rPr>
                <w:lang w:val="en-US"/>
              </w:rPr>
            </w:pPr>
            <w:r w:rsidRPr="004071CC">
              <w:rPr>
                <w:lang w:val="en-US"/>
              </w:rPr>
              <w:t xml:space="preserve">Descriptive statistics </w:t>
            </w:r>
          </w:p>
          <w:p w14:paraId="37455C1F" w14:textId="77777777" w:rsidR="00D150DB" w:rsidRPr="004071CC" w:rsidRDefault="00D150DB" w:rsidP="00D150DB">
            <w:pPr>
              <w:numPr>
                <w:ilvl w:val="0"/>
                <w:numId w:val="1"/>
              </w:numPr>
              <w:rPr>
                <w:lang w:val="en-US"/>
              </w:rPr>
            </w:pPr>
            <w:r w:rsidRPr="004071CC">
              <w:rPr>
                <w:lang w:val="en-US"/>
              </w:rPr>
              <w:t xml:space="preserve">Correlation </w:t>
            </w:r>
          </w:p>
          <w:p w14:paraId="7AEBE51A" w14:textId="77777777" w:rsidR="00D150DB" w:rsidRPr="004071CC" w:rsidRDefault="00D150DB" w:rsidP="00D150DB">
            <w:pPr>
              <w:numPr>
                <w:ilvl w:val="0"/>
                <w:numId w:val="1"/>
              </w:numPr>
              <w:rPr>
                <w:lang w:val="en-US"/>
              </w:rPr>
            </w:pPr>
            <w:r w:rsidRPr="004071CC">
              <w:rPr>
                <w:lang w:val="en-US"/>
              </w:rPr>
              <w:t>Linear relationships</w:t>
            </w:r>
          </w:p>
          <w:p w14:paraId="2A1DCD10" w14:textId="77777777" w:rsidR="00D150DB" w:rsidRDefault="00D150DB" w:rsidP="00D150DB">
            <w:pPr>
              <w:ind w:left="720"/>
            </w:pPr>
          </w:p>
        </w:tc>
      </w:tr>
      <w:tr w:rsidR="00D150DB" w14:paraId="4A1C577A" w14:textId="77777777" w:rsidTr="004071CC">
        <w:tc>
          <w:tcPr>
            <w:tcW w:w="2875" w:type="dxa"/>
          </w:tcPr>
          <w:p w14:paraId="3516CF61" w14:textId="77777777" w:rsidR="00D150DB" w:rsidRDefault="00D150DB" w:rsidP="00D150DB">
            <w:r>
              <w:lastRenderedPageBreak/>
              <w:t>Lab</w:t>
            </w:r>
          </w:p>
          <w:p w14:paraId="471E8D3C" w14:textId="77777777" w:rsidR="00D150DB" w:rsidRDefault="00D150DB" w:rsidP="00D150DB">
            <w:r>
              <w:t>(11am-12pm; 1pm-2pm)</w:t>
            </w:r>
          </w:p>
        </w:tc>
        <w:tc>
          <w:tcPr>
            <w:tcW w:w="6838" w:type="dxa"/>
          </w:tcPr>
          <w:p w14:paraId="7A1D1E32" w14:textId="77777777" w:rsidR="00D150DB" w:rsidRDefault="00D150DB" w:rsidP="00D150DB">
            <w:r>
              <w:t xml:space="preserve">Introduction to </w:t>
            </w:r>
            <w:r w:rsidRPr="00C53636">
              <w:t xml:space="preserve">Python </w:t>
            </w:r>
            <w:r>
              <w:t>for Data Analysis</w:t>
            </w:r>
          </w:p>
        </w:tc>
      </w:tr>
      <w:tr w:rsidR="00D150DB" w14:paraId="27DFAE2D" w14:textId="77777777" w:rsidTr="004071CC">
        <w:tc>
          <w:tcPr>
            <w:tcW w:w="2875" w:type="dxa"/>
          </w:tcPr>
          <w:p w14:paraId="3C54D224" w14:textId="77777777" w:rsidR="00D150DB" w:rsidRDefault="00D150DB" w:rsidP="00D150DB">
            <w:r>
              <w:t xml:space="preserve">Homework (2pm &lt;) </w:t>
            </w:r>
          </w:p>
          <w:p w14:paraId="1D0E7B5C" w14:textId="77777777" w:rsidR="00D150DB" w:rsidRDefault="00D150DB" w:rsidP="00D150DB"/>
        </w:tc>
        <w:tc>
          <w:tcPr>
            <w:tcW w:w="6838" w:type="dxa"/>
          </w:tcPr>
          <w:p w14:paraId="4F9F2873" w14:textId="7D0BE5AC" w:rsidR="00D150DB" w:rsidRDefault="00D150DB" w:rsidP="00D150DB">
            <w:r>
              <w:t>Intermediate Data Analysis</w:t>
            </w:r>
          </w:p>
        </w:tc>
      </w:tr>
      <w:tr w:rsidR="00D150DB" w14:paraId="3E5868B9" w14:textId="77777777" w:rsidTr="004071CC">
        <w:tc>
          <w:tcPr>
            <w:tcW w:w="2875" w:type="dxa"/>
          </w:tcPr>
          <w:p w14:paraId="6686A7C3" w14:textId="285B53A7" w:rsidR="00D150DB" w:rsidRDefault="00D150DB" w:rsidP="00D150DB">
            <w:r>
              <w:t>Readings</w:t>
            </w:r>
          </w:p>
        </w:tc>
        <w:tc>
          <w:tcPr>
            <w:tcW w:w="6838" w:type="dxa"/>
          </w:tcPr>
          <w:p w14:paraId="56DED9DA" w14:textId="007740C4" w:rsidR="00D150DB" w:rsidRDefault="00D150DB" w:rsidP="00D150DB">
            <w:r>
              <w:t xml:space="preserve">Chen et al. 2014 – </w:t>
            </w:r>
            <w:r w:rsidRPr="00137FBD">
              <w:t>big</w:t>
            </w:r>
            <w:r>
              <w:t xml:space="preserve"> </w:t>
            </w:r>
            <w:r w:rsidRPr="00137FBD">
              <w:t>data</w:t>
            </w:r>
            <w:r>
              <w:t xml:space="preserve"> </w:t>
            </w:r>
            <w:r w:rsidRPr="00137FBD">
              <w:t>generation</w:t>
            </w:r>
            <w:r>
              <w:t xml:space="preserve"> </w:t>
            </w:r>
            <w:r w:rsidRPr="00137FBD">
              <w:t>and</w:t>
            </w:r>
            <w:r>
              <w:t xml:space="preserve"> a</w:t>
            </w:r>
            <w:r w:rsidRPr="00137FBD">
              <w:t>cquisition</w:t>
            </w:r>
          </w:p>
        </w:tc>
      </w:tr>
      <w:tr w:rsidR="00D150DB" w14:paraId="047ECEBB" w14:textId="77777777" w:rsidTr="004D1DB3">
        <w:tc>
          <w:tcPr>
            <w:tcW w:w="2875" w:type="dxa"/>
            <w:shd w:val="clear" w:color="auto" w:fill="000000" w:themeFill="text1"/>
          </w:tcPr>
          <w:p w14:paraId="74A91C25" w14:textId="77777777" w:rsidR="00D150DB" w:rsidRDefault="00D150DB" w:rsidP="00D150DB"/>
        </w:tc>
        <w:tc>
          <w:tcPr>
            <w:tcW w:w="6838" w:type="dxa"/>
            <w:shd w:val="clear" w:color="auto" w:fill="000000" w:themeFill="text1"/>
          </w:tcPr>
          <w:p w14:paraId="16A9A07E" w14:textId="77777777" w:rsidR="00D150DB" w:rsidRDefault="00D150DB" w:rsidP="00D150DB"/>
        </w:tc>
      </w:tr>
      <w:tr w:rsidR="00D150DB" w14:paraId="7AC9FC7F" w14:textId="77777777" w:rsidTr="004071CC">
        <w:tc>
          <w:tcPr>
            <w:tcW w:w="2875" w:type="dxa"/>
          </w:tcPr>
          <w:p w14:paraId="4B29CB7D" w14:textId="2AED0FF9" w:rsidR="00D150DB" w:rsidRPr="00C53636" w:rsidRDefault="00D150DB" w:rsidP="00D150DB">
            <w:pPr>
              <w:rPr>
                <w:b/>
              </w:rPr>
            </w:pPr>
            <w:r w:rsidRPr="00C53636">
              <w:rPr>
                <w:b/>
              </w:rPr>
              <w:t xml:space="preserve">Day </w:t>
            </w:r>
            <w:r>
              <w:rPr>
                <w:b/>
              </w:rPr>
              <w:t>4</w:t>
            </w:r>
            <w:r w:rsidRPr="00C53636">
              <w:rPr>
                <w:b/>
              </w:rPr>
              <w:t xml:space="preserve"> - </w:t>
            </w:r>
            <w:r w:rsidRPr="00BB78C2">
              <w:rPr>
                <w:b/>
              </w:rPr>
              <w:t>Analytic Model Development</w:t>
            </w:r>
          </w:p>
        </w:tc>
        <w:tc>
          <w:tcPr>
            <w:tcW w:w="6838" w:type="dxa"/>
          </w:tcPr>
          <w:p w14:paraId="1D705DC4" w14:textId="77777777" w:rsidR="00D150DB" w:rsidRDefault="00D150DB" w:rsidP="00D150DB">
            <w:pPr>
              <w:ind w:right="-1908"/>
            </w:pPr>
            <w:r>
              <w:t xml:space="preserve">Topics                                             </w:t>
            </w:r>
          </w:p>
        </w:tc>
      </w:tr>
      <w:tr w:rsidR="00D150DB" w14:paraId="124D3E77" w14:textId="77777777" w:rsidTr="004071CC">
        <w:tc>
          <w:tcPr>
            <w:tcW w:w="2875" w:type="dxa"/>
          </w:tcPr>
          <w:p w14:paraId="31E87B3D" w14:textId="77777777" w:rsidR="00D150DB" w:rsidRDefault="00D150DB" w:rsidP="00D150DB">
            <w:r>
              <w:t>Morning Lecture</w:t>
            </w:r>
          </w:p>
          <w:p w14:paraId="3ECCAA9A" w14:textId="77777777" w:rsidR="00D150DB" w:rsidRPr="00C53636" w:rsidRDefault="00D150DB" w:rsidP="00D150DB">
            <w:r>
              <w:t>(9am-10:30am)</w:t>
            </w:r>
          </w:p>
        </w:tc>
        <w:tc>
          <w:tcPr>
            <w:tcW w:w="6838" w:type="dxa"/>
          </w:tcPr>
          <w:p w14:paraId="4CB9AECF" w14:textId="77777777" w:rsidR="00D150DB" w:rsidRPr="00C53636" w:rsidRDefault="00D150DB" w:rsidP="00D150DB">
            <w:pPr>
              <w:rPr>
                <w:lang w:val="en-US"/>
              </w:rPr>
            </w:pPr>
            <w:r w:rsidRPr="00C53636">
              <w:t>The following major topics are introduced.</w:t>
            </w:r>
          </w:p>
          <w:p w14:paraId="1DBB07D0" w14:textId="77777777" w:rsidR="00D150DB" w:rsidRPr="008A03CC" w:rsidRDefault="00D150DB" w:rsidP="00D150DB">
            <w:pPr>
              <w:numPr>
                <w:ilvl w:val="0"/>
                <w:numId w:val="1"/>
              </w:numPr>
              <w:rPr>
                <w:lang w:val="en-US"/>
              </w:rPr>
            </w:pPr>
            <w:r w:rsidRPr="008A03CC">
              <w:rPr>
                <w:lang w:val="en-US"/>
              </w:rPr>
              <w:t>Describe a range of different analytical modeling techniques</w:t>
            </w:r>
          </w:p>
          <w:p w14:paraId="2B277E32" w14:textId="77777777" w:rsidR="00D150DB" w:rsidRPr="008A03CC" w:rsidRDefault="00D150DB" w:rsidP="00D150DB">
            <w:pPr>
              <w:numPr>
                <w:ilvl w:val="0"/>
                <w:numId w:val="1"/>
              </w:numPr>
              <w:rPr>
                <w:lang w:val="en-US"/>
              </w:rPr>
            </w:pPr>
            <w:r w:rsidRPr="008A03CC">
              <w:rPr>
                <w:lang w:val="en-US"/>
              </w:rPr>
              <w:t>Statistical modeling</w:t>
            </w:r>
          </w:p>
          <w:p w14:paraId="25211085" w14:textId="77777777" w:rsidR="00D150DB" w:rsidRPr="008A03CC" w:rsidRDefault="00D150DB" w:rsidP="00D150DB">
            <w:pPr>
              <w:numPr>
                <w:ilvl w:val="0"/>
                <w:numId w:val="1"/>
              </w:numPr>
              <w:rPr>
                <w:lang w:val="en-US"/>
              </w:rPr>
            </w:pPr>
            <w:r w:rsidRPr="008A03CC">
              <w:rPr>
                <w:lang w:val="en-US"/>
              </w:rPr>
              <w:t>Data mining</w:t>
            </w:r>
          </w:p>
          <w:p w14:paraId="00837551" w14:textId="77777777" w:rsidR="00D150DB" w:rsidRPr="008A03CC" w:rsidRDefault="00D150DB" w:rsidP="00D150DB">
            <w:pPr>
              <w:numPr>
                <w:ilvl w:val="0"/>
                <w:numId w:val="1"/>
              </w:numPr>
              <w:rPr>
                <w:lang w:val="en-US"/>
              </w:rPr>
            </w:pPr>
            <w:r w:rsidRPr="008A03CC">
              <w:rPr>
                <w:lang w:val="en-US"/>
              </w:rPr>
              <w:t>Machine learning</w:t>
            </w:r>
          </w:p>
          <w:p w14:paraId="4E386457" w14:textId="77777777" w:rsidR="00D150DB" w:rsidRPr="008A03CC" w:rsidRDefault="00D150DB" w:rsidP="00D150DB">
            <w:pPr>
              <w:numPr>
                <w:ilvl w:val="0"/>
                <w:numId w:val="1"/>
              </w:numPr>
              <w:rPr>
                <w:lang w:val="en-US"/>
              </w:rPr>
            </w:pPr>
            <w:r w:rsidRPr="008A03CC">
              <w:rPr>
                <w:lang w:val="en-US"/>
              </w:rPr>
              <w:t>Describe the Model Development Process CRISP-DM</w:t>
            </w:r>
          </w:p>
          <w:p w14:paraId="646E351F" w14:textId="77777777" w:rsidR="00D150DB" w:rsidRPr="008A03CC" w:rsidRDefault="00D150DB" w:rsidP="00D150DB">
            <w:pPr>
              <w:numPr>
                <w:ilvl w:val="0"/>
                <w:numId w:val="1"/>
              </w:numPr>
              <w:rPr>
                <w:lang w:val="en-US"/>
              </w:rPr>
            </w:pPr>
            <w:r w:rsidRPr="008A03CC">
              <w:rPr>
                <w:lang w:val="en-US"/>
              </w:rPr>
              <w:t>Business Problem Framing</w:t>
            </w:r>
          </w:p>
          <w:p w14:paraId="72F8D18E" w14:textId="77777777" w:rsidR="00D150DB" w:rsidRPr="008A03CC" w:rsidRDefault="00D150DB" w:rsidP="00D150DB">
            <w:pPr>
              <w:numPr>
                <w:ilvl w:val="0"/>
                <w:numId w:val="1"/>
              </w:numPr>
              <w:rPr>
                <w:lang w:val="en-US"/>
              </w:rPr>
            </w:pPr>
            <w:r w:rsidRPr="008A03CC">
              <w:rPr>
                <w:lang w:val="en-US"/>
              </w:rPr>
              <w:t>Data Collection and Evaluation</w:t>
            </w:r>
          </w:p>
          <w:p w14:paraId="4E8C38FC" w14:textId="77777777" w:rsidR="00D150DB" w:rsidRPr="008A03CC" w:rsidRDefault="00D150DB" w:rsidP="00D150DB">
            <w:pPr>
              <w:numPr>
                <w:ilvl w:val="0"/>
                <w:numId w:val="1"/>
              </w:numPr>
              <w:rPr>
                <w:lang w:val="en-US"/>
              </w:rPr>
            </w:pPr>
            <w:r w:rsidRPr="008A03CC">
              <w:rPr>
                <w:lang w:val="en-US"/>
              </w:rPr>
              <w:t>Data Preparation</w:t>
            </w:r>
          </w:p>
          <w:p w14:paraId="7472F3E2" w14:textId="77777777" w:rsidR="00D150DB" w:rsidRPr="008A03CC" w:rsidRDefault="00D150DB" w:rsidP="00D150DB">
            <w:pPr>
              <w:numPr>
                <w:ilvl w:val="0"/>
                <w:numId w:val="1"/>
              </w:numPr>
              <w:rPr>
                <w:lang w:val="en-US"/>
              </w:rPr>
            </w:pPr>
            <w:r w:rsidRPr="008A03CC">
              <w:rPr>
                <w:lang w:val="en-US"/>
              </w:rPr>
              <w:t>Model Building</w:t>
            </w:r>
          </w:p>
          <w:p w14:paraId="79032B38" w14:textId="77777777" w:rsidR="00D150DB" w:rsidRPr="008A03CC" w:rsidRDefault="00D150DB" w:rsidP="00D150DB">
            <w:pPr>
              <w:numPr>
                <w:ilvl w:val="0"/>
                <w:numId w:val="1"/>
              </w:numPr>
              <w:rPr>
                <w:lang w:val="en-US"/>
              </w:rPr>
            </w:pPr>
            <w:r w:rsidRPr="008A03CC">
              <w:rPr>
                <w:lang w:val="en-US"/>
              </w:rPr>
              <w:t>Model Evaluation</w:t>
            </w:r>
          </w:p>
          <w:p w14:paraId="099E08F2" w14:textId="77777777" w:rsidR="00D150DB" w:rsidRPr="008A03CC" w:rsidRDefault="00D150DB" w:rsidP="00D150DB">
            <w:pPr>
              <w:numPr>
                <w:ilvl w:val="0"/>
                <w:numId w:val="1"/>
              </w:numPr>
              <w:rPr>
                <w:lang w:val="en-US"/>
              </w:rPr>
            </w:pPr>
            <w:r w:rsidRPr="008A03CC">
              <w:rPr>
                <w:lang w:val="en-US"/>
              </w:rPr>
              <w:t>Model Deployment</w:t>
            </w:r>
          </w:p>
          <w:p w14:paraId="45CB6AD7" w14:textId="77777777" w:rsidR="00D150DB" w:rsidRPr="008A03CC" w:rsidRDefault="00D150DB" w:rsidP="00D150DB">
            <w:pPr>
              <w:numPr>
                <w:ilvl w:val="0"/>
                <w:numId w:val="1"/>
              </w:numPr>
              <w:rPr>
                <w:lang w:val="en-US"/>
              </w:rPr>
            </w:pPr>
            <w:r w:rsidRPr="008A03CC">
              <w:rPr>
                <w:lang w:val="en-US"/>
              </w:rPr>
              <w:t>Identify the structure and role of Programs, Projects and Services in terms of model development</w:t>
            </w:r>
          </w:p>
          <w:p w14:paraId="381ED7E5" w14:textId="0B39025A" w:rsidR="00D150DB" w:rsidRDefault="00D150DB" w:rsidP="00D150DB"/>
        </w:tc>
      </w:tr>
      <w:tr w:rsidR="00D150DB" w14:paraId="1022BAF7" w14:textId="77777777" w:rsidTr="004071CC">
        <w:tc>
          <w:tcPr>
            <w:tcW w:w="2875" w:type="dxa"/>
          </w:tcPr>
          <w:p w14:paraId="38621FA4" w14:textId="77777777" w:rsidR="00D150DB" w:rsidRDefault="00D150DB" w:rsidP="00D150DB">
            <w:r>
              <w:t>Lab</w:t>
            </w:r>
          </w:p>
          <w:p w14:paraId="2764AA33" w14:textId="77777777" w:rsidR="00D150DB" w:rsidRDefault="00D150DB" w:rsidP="00D150DB">
            <w:r>
              <w:t>(11am-12pm; 1pm-2pm)</w:t>
            </w:r>
          </w:p>
        </w:tc>
        <w:tc>
          <w:tcPr>
            <w:tcW w:w="6838" w:type="dxa"/>
          </w:tcPr>
          <w:p w14:paraId="5BE23547" w14:textId="5E4159EF" w:rsidR="00D150DB" w:rsidRDefault="00D150DB" w:rsidP="00D150DB">
            <w:r>
              <w:t>Canadian Weather….is it colder?</w:t>
            </w:r>
          </w:p>
        </w:tc>
      </w:tr>
      <w:tr w:rsidR="00D150DB" w14:paraId="57DBE5F3" w14:textId="77777777" w:rsidTr="004071CC">
        <w:tc>
          <w:tcPr>
            <w:tcW w:w="2875" w:type="dxa"/>
          </w:tcPr>
          <w:p w14:paraId="1F6B44DD" w14:textId="77777777" w:rsidR="00D150DB" w:rsidRDefault="00D150DB" w:rsidP="00D150DB">
            <w:r>
              <w:t xml:space="preserve">Homework (2pm &lt;) </w:t>
            </w:r>
          </w:p>
          <w:p w14:paraId="713D8F6D" w14:textId="77777777" w:rsidR="00D150DB" w:rsidRDefault="00D150DB" w:rsidP="00D150DB"/>
        </w:tc>
        <w:tc>
          <w:tcPr>
            <w:tcW w:w="6838" w:type="dxa"/>
          </w:tcPr>
          <w:p w14:paraId="61B42AD4" w14:textId="23F4A8FE" w:rsidR="00D150DB" w:rsidRDefault="00D150DB" w:rsidP="00D150DB">
            <w:r>
              <w:t xml:space="preserve"> Advanced </w:t>
            </w:r>
            <w:proofErr w:type="spellStart"/>
            <w:r>
              <w:t>Dataframes</w:t>
            </w:r>
            <w:proofErr w:type="spellEnd"/>
          </w:p>
        </w:tc>
      </w:tr>
      <w:tr w:rsidR="00D150DB" w14:paraId="7FF525D6" w14:textId="77777777" w:rsidTr="004071CC">
        <w:tc>
          <w:tcPr>
            <w:tcW w:w="2875" w:type="dxa"/>
          </w:tcPr>
          <w:p w14:paraId="193AC39C" w14:textId="07EC150A" w:rsidR="00D150DB" w:rsidRDefault="00D150DB" w:rsidP="00D150DB">
            <w:r>
              <w:t>Readings</w:t>
            </w:r>
          </w:p>
        </w:tc>
        <w:tc>
          <w:tcPr>
            <w:tcW w:w="6838" w:type="dxa"/>
          </w:tcPr>
          <w:p w14:paraId="3C20225E" w14:textId="5BBB1CB1" w:rsidR="00D150DB" w:rsidRDefault="00D150DB" w:rsidP="00D150DB">
            <w:r>
              <w:t xml:space="preserve">Chen et al. 2014 – </w:t>
            </w:r>
            <w:r>
              <w:t>Big Data Storage</w:t>
            </w:r>
          </w:p>
          <w:p w14:paraId="7E6EE932" w14:textId="2DE159A5" w:rsidR="00D150DB" w:rsidRDefault="00D150DB" w:rsidP="00D150DB">
            <w:r>
              <w:t>Inform Chapter 4</w:t>
            </w:r>
          </w:p>
        </w:tc>
      </w:tr>
      <w:tr w:rsidR="00D150DB" w14:paraId="2D159D72" w14:textId="77777777" w:rsidTr="004D1DB3">
        <w:tc>
          <w:tcPr>
            <w:tcW w:w="2875" w:type="dxa"/>
            <w:shd w:val="clear" w:color="auto" w:fill="000000" w:themeFill="text1"/>
          </w:tcPr>
          <w:p w14:paraId="2F5B4ACB" w14:textId="77777777" w:rsidR="00D150DB" w:rsidRDefault="00D150DB" w:rsidP="00D150DB"/>
        </w:tc>
        <w:tc>
          <w:tcPr>
            <w:tcW w:w="6838" w:type="dxa"/>
            <w:shd w:val="clear" w:color="auto" w:fill="000000" w:themeFill="text1"/>
          </w:tcPr>
          <w:p w14:paraId="5C511168" w14:textId="77777777" w:rsidR="00D150DB" w:rsidRDefault="00D150DB" w:rsidP="00D150DB"/>
        </w:tc>
      </w:tr>
      <w:tr w:rsidR="00D150DB" w14:paraId="4DEA05AA" w14:textId="77777777" w:rsidTr="004071CC">
        <w:tc>
          <w:tcPr>
            <w:tcW w:w="2875" w:type="dxa"/>
          </w:tcPr>
          <w:p w14:paraId="2A117A70" w14:textId="1B4C5B1A" w:rsidR="00D150DB" w:rsidRPr="00C53636" w:rsidRDefault="00D150DB" w:rsidP="00D150DB">
            <w:pPr>
              <w:rPr>
                <w:b/>
              </w:rPr>
            </w:pPr>
            <w:r w:rsidRPr="00C53636">
              <w:rPr>
                <w:b/>
              </w:rPr>
              <w:t xml:space="preserve">Day </w:t>
            </w:r>
            <w:r>
              <w:rPr>
                <w:b/>
              </w:rPr>
              <w:t>5</w:t>
            </w:r>
            <w:r w:rsidRPr="00C53636">
              <w:rPr>
                <w:b/>
              </w:rPr>
              <w:t xml:space="preserve"> - </w:t>
            </w:r>
            <w:r w:rsidRPr="00BB78C2">
              <w:rPr>
                <w:b/>
                <w:bCs/>
              </w:rPr>
              <w:t>Research Methods</w:t>
            </w:r>
          </w:p>
        </w:tc>
        <w:tc>
          <w:tcPr>
            <w:tcW w:w="6838" w:type="dxa"/>
          </w:tcPr>
          <w:p w14:paraId="7B92E863" w14:textId="77777777" w:rsidR="00D150DB" w:rsidRDefault="00D150DB" w:rsidP="00D150DB">
            <w:pPr>
              <w:ind w:right="-1908"/>
            </w:pPr>
            <w:r>
              <w:t xml:space="preserve">Topics                                             </w:t>
            </w:r>
          </w:p>
        </w:tc>
      </w:tr>
      <w:tr w:rsidR="00D150DB" w14:paraId="7D8D11F7" w14:textId="77777777" w:rsidTr="004071CC">
        <w:tc>
          <w:tcPr>
            <w:tcW w:w="2875" w:type="dxa"/>
          </w:tcPr>
          <w:p w14:paraId="25E83396" w14:textId="77777777" w:rsidR="00D150DB" w:rsidRDefault="00D150DB" w:rsidP="00D150DB">
            <w:r>
              <w:t>Morning Lecture</w:t>
            </w:r>
          </w:p>
          <w:p w14:paraId="580FB963" w14:textId="77777777" w:rsidR="00D150DB" w:rsidRPr="00C53636" w:rsidRDefault="00D150DB" w:rsidP="00D150DB">
            <w:r>
              <w:t>(9am-10:30am)</w:t>
            </w:r>
          </w:p>
        </w:tc>
        <w:tc>
          <w:tcPr>
            <w:tcW w:w="6838" w:type="dxa"/>
          </w:tcPr>
          <w:p w14:paraId="04C4C6D3" w14:textId="77777777" w:rsidR="00D150DB" w:rsidRPr="00BB78C2" w:rsidRDefault="00D150DB" w:rsidP="00D150DB">
            <w:pPr>
              <w:rPr>
                <w:lang w:val="en-US"/>
              </w:rPr>
            </w:pPr>
            <w:r w:rsidRPr="00BB78C2">
              <w:t>The following major topics are discussed this class.</w:t>
            </w:r>
          </w:p>
          <w:p w14:paraId="0C0C4FB7" w14:textId="77777777" w:rsidR="00D150DB" w:rsidRPr="00BB78C2" w:rsidRDefault="00D150DB" w:rsidP="00D150DB">
            <w:pPr>
              <w:numPr>
                <w:ilvl w:val="0"/>
                <w:numId w:val="4"/>
              </w:numPr>
              <w:rPr>
                <w:lang w:val="en-US"/>
              </w:rPr>
            </w:pPr>
            <w:r w:rsidRPr="00BB78C2">
              <w:t>Research concepts</w:t>
            </w:r>
          </w:p>
          <w:p w14:paraId="4F5AE8C2" w14:textId="77777777" w:rsidR="00D150DB" w:rsidRPr="00BB78C2" w:rsidRDefault="00D150DB" w:rsidP="00D150DB">
            <w:pPr>
              <w:numPr>
                <w:ilvl w:val="0"/>
                <w:numId w:val="4"/>
              </w:numPr>
              <w:rPr>
                <w:lang w:val="en-US"/>
              </w:rPr>
            </w:pPr>
            <w:r w:rsidRPr="00BB78C2">
              <w:t>Scientific method</w:t>
            </w:r>
          </w:p>
          <w:p w14:paraId="6DA04D0A" w14:textId="77777777" w:rsidR="00D150DB" w:rsidRPr="00BB78C2" w:rsidRDefault="00D150DB" w:rsidP="00D150DB">
            <w:pPr>
              <w:numPr>
                <w:ilvl w:val="0"/>
                <w:numId w:val="4"/>
              </w:numPr>
              <w:rPr>
                <w:lang w:val="en-US"/>
              </w:rPr>
            </w:pPr>
            <w:r w:rsidRPr="00BB78C2">
              <w:t>Business questions</w:t>
            </w:r>
          </w:p>
          <w:p w14:paraId="39B86E6C" w14:textId="77777777" w:rsidR="00D150DB" w:rsidRPr="00BB78C2" w:rsidRDefault="00D150DB" w:rsidP="00D150DB">
            <w:pPr>
              <w:numPr>
                <w:ilvl w:val="0"/>
                <w:numId w:val="4"/>
              </w:numPr>
              <w:rPr>
                <w:lang w:val="en-US"/>
              </w:rPr>
            </w:pPr>
            <w:r w:rsidRPr="00BB78C2">
              <w:t>Critical thinking</w:t>
            </w:r>
          </w:p>
          <w:p w14:paraId="7370ED63" w14:textId="77777777" w:rsidR="00D150DB" w:rsidRPr="00BB78C2" w:rsidRDefault="00D150DB" w:rsidP="00D150DB">
            <w:pPr>
              <w:numPr>
                <w:ilvl w:val="0"/>
                <w:numId w:val="4"/>
              </w:numPr>
              <w:rPr>
                <w:lang w:val="en-US"/>
              </w:rPr>
            </w:pPr>
            <w:r w:rsidRPr="00BB78C2">
              <w:t xml:space="preserve">Hypotheses </w:t>
            </w:r>
          </w:p>
          <w:p w14:paraId="4E4FEC18" w14:textId="77777777" w:rsidR="00D150DB" w:rsidRPr="00BB78C2" w:rsidRDefault="00D150DB" w:rsidP="00D150DB">
            <w:pPr>
              <w:numPr>
                <w:ilvl w:val="0"/>
                <w:numId w:val="4"/>
              </w:numPr>
              <w:rPr>
                <w:lang w:val="en-US"/>
              </w:rPr>
            </w:pPr>
            <w:r w:rsidRPr="00BB78C2">
              <w:t>Sampling</w:t>
            </w:r>
          </w:p>
          <w:p w14:paraId="203DCA78" w14:textId="77777777" w:rsidR="00D150DB" w:rsidRDefault="00D150DB" w:rsidP="00D150DB"/>
        </w:tc>
      </w:tr>
      <w:tr w:rsidR="00D150DB" w14:paraId="69B4689A" w14:textId="77777777" w:rsidTr="004071CC">
        <w:tc>
          <w:tcPr>
            <w:tcW w:w="2875" w:type="dxa"/>
          </w:tcPr>
          <w:p w14:paraId="27F72FA9" w14:textId="77777777" w:rsidR="00D150DB" w:rsidRDefault="00D150DB" w:rsidP="00D150DB">
            <w:r>
              <w:t>Lab</w:t>
            </w:r>
          </w:p>
          <w:p w14:paraId="50EC34D8" w14:textId="77777777" w:rsidR="00D150DB" w:rsidRDefault="00D150DB" w:rsidP="00D150DB">
            <w:r>
              <w:t>(11am-12pm; 1pm-2pm)</w:t>
            </w:r>
          </w:p>
        </w:tc>
        <w:tc>
          <w:tcPr>
            <w:tcW w:w="6838" w:type="dxa"/>
          </w:tcPr>
          <w:p w14:paraId="10B42321" w14:textId="7ADE1BCE" w:rsidR="00D150DB" w:rsidRDefault="00D150DB" w:rsidP="00D150DB">
            <w:r>
              <w:t>Feature Engineering</w:t>
            </w:r>
            <w:r>
              <w:t xml:space="preserve"> and Regression Modeling</w:t>
            </w:r>
          </w:p>
        </w:tc>
      </w:tr>
      <w:tr w:rsidR="00D150DB" w14:paraId="21EFF6A1" w14:textId="77777777" w:rsidTr="004071CC">
        <w:tc>
          <w:tcPr>
            <w:tcW w:w="2875" w:type="dxa"/>
          </w:tcPr>
          <w:p w14:paraId="150D0399" w14:textId="7CBBEF26" w:rsidR="00D150DB" w:rsidRDefault="00D150DB" w:rsidP="00D150DB">
            <w:r>
              <w:t>Readings</w:t>
            </w:r>
          </w:p>
        </w:tc>
        <w:tc>
          <w:tcPr>
            <w:tcW w:w="6838" w:type="dxa"/>
          </w:tcPr>
          <w:p w14:paraId="2F4FC2C6" w14:textId="08AA67E7" w:rsidR="00D150DB" w:rsidRDefault="00D150DB" w:rsidP="00D150DB">
            <w:r>
              <w:t>Chen et al. 2014 – Big Data Analysis</w:t>
            </w:r>
          </w:p>
        </w:tc>
      </w:tr>
      <w:tr w:rsidR="00D150DB" w14:paraId="688248C9" w14:textId="77777777" w:rsidTr="004D1DB3">
        <w:tc>
          <w:tcPr>
            <w:tcW w:w="2875" w:type="dxa"/>
            <w:shd w:val="clear" w:color="auto" w:fill="000000" w:themeFill="text1"/>
          </w:tcPr>
          <w:p w14:paraId="0A489F7B" w14:textId="77777777" w:rsidR="00D150DB" w:rsidRPr="00C53636" w:rsidRDefault="00D150DB" w:rsidP="00D150DB">
            <w:pPr>
              <w:rPr>
                <w:b/>
              </w:rPr>
            </w:pPr>
          </w:p>
        </w:tc>
        <w:tc>
          <w:tcPr>
            <w:tcW w:w="6838" w:type="dxa"/>
            <w:shd w:val="clear" w:color="auto" w:fill="000000" w:themeFill="text1"/>
          </w:tcPr>
          <w:p w14:paraId="1F1AF6FF" w14:textId="77777777" w:rsidR="00D150DB" w:rsidRDefault="00D150DB" w:rsidP="00D150DB">
            <w:pPr>
              <w:ind w:right="-1908"/>
            </w:pPr>
          </w:p>
        </w:tc>
      </w:tr>
      <w:tr w:rsidR="00D150DB" w14:paraId="78AFE9B5" w14:textId="77777777" w:rsidTr="004071CC">
        <w:tc>
          <w:tcPr>
            <w:tcW w:w="2875" w:type="dxa"/>
          </w:tcPr>
          <w:p w14:paraId="0DD54A05" w14:textId="6E48CDCB" w:rsidR="00D150DB" w:rsidRPr="00C53636" w:rsidRDefault="00D150DB" w:rsidP="00D150DB">
            <w:pPr>
              <w:rPr>
                <w:b/>
              </w:rPr>
            </w:pPr>
            <w:r w:rsidRPr="00C53636">
              <w:rPr>
                <w:b/>
              </w:rPr>
              <w:t xml:space="preserve">Day </w:t>
            </w:r>
            <w:r>
              <w:rPr>
                <w:b/>
              </w:rPr>
              <w:t>6</w:t>
            </w:r>
            <w:r w:rsidRPr="00C53636">
              <w:rPr>
                <w:b/>
              </w:rPr>
              <w:t xml:space="preserve"> </w:t>
            </w:r>
            <w:r>
              <w:rPr>
                <w:b/>
              </w:rPr>
              <w:t>–</w:t>
            </w:r>
            <w:r w:rsidRPr="00C53636">
              <w:rPr>
                <w:b/>
              </w:rPr>
              <w:t xml:space="preserve"> </w:t>
            </w:r>
            <w:r>
              <w:rPr>
                <w:b/>
              </w:rPr>
              <w:t>Models Continued</w:t>
            </w:r>
          </w:p>
        </w:tc>
        <w:tc>
          <w:tcPr>
            <w:tcW w:w="6838" w:type="dxa"/>
          </w:tcPr>
          <w:p w14:paraId="4A8558E3" w14:textId="77777777" w:rsidR="00D150DB" w:rsidRDefault="00D150DB" w:rsidP="00D150DB">
            <w:pPr>
              <w:ind w:right="-1908"/>
            </w:pPr>
            <w:r>
              <w:t xml:space="preserve">Topics                                             </w:t>
            </w:r>
          </w:p>
        </w:tc>
      </w:tr>
      <w:tr w:rsidR="00D150DB" w14:paraId="354A5FA4" w14:textId="77777777" w:rsidTr="004071CC">
        <w:tc>
          <w:tcPr>
            <w:tcW w:w="2875" w:type="dxa"/>
          </w:tcPr>
          <w:p w14:paraId="0FA5BE84" w14:textId="77777777" w:rsidR="00D150DB" w:rsidRDefault="00D150DB" w:rsidP="00D150DB">
            <w:r>
              <w:t>Morning Lecture</w:t>
            </w:r>
          </w:p>
          <w:p w14:paraId="648A87DF" w14:textId="0E944994" w:rsidR="00D150DB" w:rsidRPr="00C53636" w:rsidRDefault="00D150DB" w:rsidP="00D150DB">
            <w:r>
              <w:t>(9am-10:00am)</w:t>
            </w:r>
          </w:p>
        </w:tc>
        <w:tc>
          <w:tcPr>
            <w:tcW w:w="6838" w:type="dxa"/>
          </w:tcPr>
          <w:p w14:paraId="318B5F83" w14:textId="77777777" w:rsidR="00D150DB" w:rsidRPr="00C53636" w:rsidRDefault="00D150DB" w:rsidP="00D150DB">
            <w:pPr>
              <w:rPr>
                <w:lang w:val="en-US"/>
              </w:rPr>
            </w:pPr>
            <w:r w:rsidRPr="00C53636">
              <w:t>The following major topics are introduced.</w:t>
            </w:r>
          </w:p>
          <w:p w14:paraId="4ADBF4D6" w14:textId="77777777" w:rsidR="00D150DB" w:rsidRPr="00C53636" w:rsidRDefault="00D150DB" w:rsidP="00D150DB">
            <w:pPr>
              <w:numPr>
                <w:ilvl w:val="0"/>
                <w:numId w:val="1"/>
              </w:numPr>
              <w:rPr>
                <w:lang w:val="en-US"/>
              </w:rPr>
            </w:pPr>
            <w:r w:rsidRPr="00C53636">
              <w:t>Big Data</w:t>
            </w:r>
          </w:p>
          <w:p w14:paraId="734CA42F" w14:textId="77777777" w:rsidR="00D150DB" w:rsidRPr="00C53636" w:rsidRDefault="00D150DB" w:rsidP="00D150DB">
            <w:pPr>
              <w:numPr>
                <w:ilvl w:val="0"/>
                <w:numId w:val="1"/>
              </w:numPr>
              <w:rPr>
                <w:lang w:val="en-US"/>
              </w:rPr>
            </w:pPr>
            <w:r w:rsidRPr="00C53636">
              <w:t>Data Analytics</w:t>
            </w:r>
          </w:p>
          <w:p w14:paraId="5E43953C" w14:textId="77777777" w:rsidR="00D150DB" w:rsidRPr="00C53636" w:rsidRDefault="00D150DB" w:rsidP="00D150DB">
            <w:pPr>
              <w:numPr>
                <w:ilvl w:val="0"/>
                <w:numId w:val="1"/>
              </w:numPr>
              <w:rPr>
                <w:lang w:val="en-US"/>
              </w:rPr>
            </w:pPr>
            <w:r w:rsidRPr="00C53636">
              <w:t>Business Questions</w:t>
            </w:r>
          </w:p>
          <w:p w14:paraId="61C109DE" w14:textId="77777777" w:rsidR="00D150DB" w:rsidRPr="00C53636" w:rsidRDefault="00D150DB" w:rsidP="00D150DB">
            <w:pPr>
              <w:numPr>
                <w:ilvl w:val="0"/>
                <w:numId w:val="1"/>
              </w:numPr>
              <w:rPr>
                <w:lang w:val="en-US"/>
              </w:rPr>
            </w:pPr>
            <w:r w:rsidRPr="00C53636">
              <w:t>Big Data and Analytics</w:t>
            </w:r>
          </w:p>
          <w:p w14:paraId="45A47924" w14:textId="77777777" w:rsidR="00D150DB" w:rsidRPr="00C53636" w:rsidRDefault="00D150DB" w:rsidP="00D150DB">
            <w:pPr>
              <w:numPr>
                <w:ilvl w:val="0"/>
                <w:numId w:val="1"/>
              </w:numPr>
              <w:rPr>
                <w:lang w:val="en-US"/>
              </w:rPr>
            </w:pPr>
            <w:r w:rsidRPr="00C53636">
              <w:t>Analytical Models</w:t>
            </w:r>
          </w:p>
          <w:p w14:paraId="51C83EB5" w14:textId="77777777" w:rsidR="00D150DB" w:rsidRPr="00C53636" w:rsidRDefault="00D150DB" w:rsidP="00D150DB">
            <w:pPr>
              <w:numPr>
                <w:ilvl w:val="0"/>
                <w:numId w:val="1"/>
              </w:numPr>
              <w:rPr>
                <w:lang w:val="en-US"/>
              </w:rPr>
            </w:pPr>
            <w:r w:rsidRPr="00C53636">
              <w:t>Statistical Methods</w:t>
            </w:r>
          </w:p>
          <w:p w14:paraId="0A1A7D6C" w14:textId="77777777" w:rsidR="00D150DB" w:rsidRDefault="00D150DB" w:rsidP="00D150DB"/>
        </w:tc>
      </w:tr>
      <w:tr w:rsidR="00D150DB" w14:paraId="4B522BF0" w14:textId="77777777" w:rsidTr="004071CC">
        <w:tc>
          <w:tcPr>
            <w:tcW w:w="2875" w:type="dxa"/>
          </w:tcPr>
          <w:p w14:paraId="0143F464" w14:textId="77777777" w:rsidR="00D150DB" w:rsidRDefault="00D150DB" w:rsidP="00D150DB">
            <w:r>
              <w:t>Lab</w:t>
            </w:r>
          </w:p>
          <w:p w14:paraId="270363B1" w14:textId="0028386F" w:rsidR="00D150DB" w:rsidRDefault="00D150DB" w:rsidP="00D150DB">
            <w:r>
              <w:t>(10:30am-12pm; 1pm-2pm)</w:t>
            </w:r>
          </w:p>
        </w:tc>
        <w:tc>
          <w:tcPr>
            <w:tcW w:w="6838" w:type="dxa"/>
          </w:tcPr>
          <w:p w14:paraId="48143C17" w14:textId="12E538B3" w:rsidR="00D150DB" w:rsidRDefault="00D150DB" w:rsidP="00D150DB">
            <w:proofErr w:type="spellStart"/>
            <w:r>
              <w:t>Geopandas</w:t>
            </w:r>
            <w:proofErr w:type="spellEnd"/>
            <w:r>
              <w:t xml:space="preserve"> Lab 1 &amp; 2</w:t>
            </w:r>
          </w:p>
        </w:tc>
      </w:tr>
      <w:tr w:rsidR="00D150DB" w14:paraId="098A035B" w14:textId="77777777" w:rsidTr="004071CC">
        <w:tc>
          <w:tcPr>
            <w:tcW w:w="2875" w:type="dxa"/>
          </w:tcPr>
          <w:p w14:paraId="2A6C75CC" w14:textId="77777777" w:rsidR="00D150DB" w:rsidRDefault="00D150DB" w:rsidP="00D150DB">
            <w:r>
              <w:t xml:space="preserve">Homework (2pm &lt;) </w:t>
            </w:r>
          </w:p>
          <w:p w14:paraId="1DEFE442" w14:textId="77777777" w:rsidR="00D150DB" w:rsidRDefault="00D150DB" w:rsidP="00D150DB"/>
        </w:tc>
        <w:tc>
          <w:tcPr>
            <w:tcW w:w="6838" w:type="dxa"/>
          </w:tcPr>
          <w:p w14:paraId="171486F4" w14:textId="4E7E3981" w:rsidR="00D150DB" w:rsidRDefault="00D150DB" w:rsidP="00D150DB">
            <w:r>
              <w:t>Liverpool Socio-demographic Case Study</w:t>
            </w:r>
          </w:p>
        </w:tc>
      </w:tr>
      <w:tr w:rsidR="00D150DB" w14:paraId="6001972E" w14:textId="77777777" w:rsidTr="004071CC">
        <w:tc>
          <w:tcPr>
            <w:tcW w:w="2875" w:type="dxa"/>
          </w:tcPr>
          <w:p w14:paraId="4397DBF3" w14:textId="7FD946A3" w:rsidR="00D150DB" w:rsidRDefault="00D150DB" w:rsidP="00D150DB">
            <w:r>
              <w:t>Readings</w:t>
            </w:r>
          </w:p>
        </w:tc>
        <w:tc>
          <w:tcPr>
            <w:tcW w:w="6838" w:type="dxa"/>
          </w:tcPr>
          <w:p w14:paraId="33DDD358" w14:textId="7BE2B3D5" w:rsidR="00D150DB" w:rsidRDefault="00D150DB" w:rsidP="00D150DB">
            <w:r>
              <w:t>Chen et al. 2014 – Big Data Applications</w:t>
            </w:r>
          </w:p>
        </w:tc>
      </w:tr>
      <w:tr w:rsidR="00D150DB" w14:paraId="2C407FE2" w14:textId="77777777" w:rsidTr="004D1DB3">
        <w:tc>
          <w:tcPr>
            <w:tcW w:w="2875" w:type="dxa"/>
            <w:shd w:val="clear" w:color="auto" w:fill="000000" w:themeFill="text1"/>
          </w:tcPr>
          <w:p w14:paraId="54F90D5B" w14:textId="77777777" w:rsidR="00D150DB" w:rsidRPr="00C53636" w:rsidRDefault="00D150DB" w:rsidP="00D150DB">
            <w:pPr>
              <w:rPr>
                <w:b/>
              </w:rPr>
            </w:pPr>
          </w:p>
        </w:tc>
        <w:tc>
          <w:tcPr>
            <w:tcW w:w="6838" w:type="dxa"/>
            <w:shd w:val="clear" w:color="auto" w:fill="000000" w:themeFill="text1"/>
          </w:tcPr>
          <w:p w14:paraId="71823BE4" w14:textId="77777777" w:rsidR="00D150DB" w:rsidRDefault="00D150DB" w:rsidP="00D150DB">
            <w:pPr>
              <w:ind w:right="-1908"/>
            </w:pPr>
          </w:p>
        </w:tc>
      </w:tr>
      <w:tr w:rsidR="00D150DB" w14:paraId="346863EE" w14:textId="77777777" w:rsidTr="00BB78C2">
        <w:tc>
          <w:tcPr>
            <w:tcW w:w="2875" w:type="dxa"/>
          </w:tcPr>
          <w:p w14:paraId="31A9EBA0" w14:textId="37D20829" w:rsidR="00D150DB" w:rsidRPr="00C53636" w:rsidRDefault="00D150DB" w:rsidP="00D150DB">
            <w:pPr>
              <w:rPr>
                <w:b/>
              </w:rPr>
            </w:pPr>
            <w:r w:rsidRPr="00C53636">
              <w:rPr>
                <w:b/>
              </w:rPr>
              <w:t xml:space="preserve">Day </w:t>
            </w:r>
            <w:r>
              <w:rPr>
                <w:b/>
              </w:rPr>
              <w:t>7</w:t>
            </w:r>
            <w:r w:rsidRPr="00C53636">
              <w:rPr>
                <w:b/>
              </w:rPr>
              <w:t xml:space="preserve"> </w:t>
            </w:r>
            <w:r>
              <w:rPr>
                <w:b/>
              </w:rPr>
              <w:t>–</w:t>
            </w:r>
            <w:r w:rsidRPr="00C53636">
              <w:rPr>
                <w:b/>
              </w:rPr>
              <w:t xml:space="preserve"> </w:t>
            </w:r>
            <w:r>
              <w:rPr>
                <w:b/>
              </w:rPr>
              <w:t>Special Spatial Data</w:t>
            </w:r>
          </w:p>
        </w:tc>
        <w:tc>
          <w:tcPr>
            <w:tcW w:w="6838" w:type="dxa"/>
          </w:tcPr>
          <w:p w14:paraId="5EC13057" w14:textId="77777777" w:rsidR="00D150DB" w:rsidRDefault="00D150DB" w:rsidP="00D150DB">
            <w:pPr>
              <w:ind w:right="-1908"/>
            </w:pPr>
            <w:r>
              <w:t xml:space="preserve">Topics                                             </w:t>
            </w:r>
          </w:p>
        </w:tc>
      </w:tr>
      <w:tr w:rsidR="00D150DB" w14:paraId="1C02A071" w14:textId="77777777" w:rsidTr="00BB78C2">
        <w:tc>
          <w:tcPr>
            <w:tcW w:w="2875" w:type="dxa"/>
          </w:tcPr>
          <w:p w14:paraId="23CE71A3" w14:textId="77777777" w:rsidR="00D150DB" w:rsidRDefault="00D150DB" w:rsidP="00D150DB">
            <w:r>
              <w:t>Morning Lecture</w:t>
            </w:r>
          </w:p>
          <w:p w14:paraId="41EA3B54" w14:textId="5F242D1E" w:rsidR="00D150DB" w:rsidRPr="00C53636" w:rsidRDefault="00D150DB" w:rsidP="00D150DB">
            <w:r>
              <w:t>(9am-10:00am)</w:t>
            </w:r>
          </w:p>
        </w:tc>
        <w:tc>
          <w:tcPr>
            <w:tcW w:w="6838" w:type="dxa"/>
          </w:tcPr>
          <w:p w14:paraId="51F2D96F" w14:textId="77777777" w:rsidR="00D150DB" w:rsidRPr="00C53636" w:rsidRDefault="00D150DB" w:rsidP="00D150DB">
            <w:pPr>
              <w:rPr>
                <w:lang w:val="en-US"/>
              </w:rPr>
            </w:pPr>
            <w:r w:rsidRPr="00C53636">
              <w:t>The following major topics are introduced.</w:t>
            </w:r>
          </w:p>
          <w:p w14:paraId="1B7D1C57" w14:textId="6FE6BA7A" w:rsidR="00D150DB" w:rsidRPr="007B6002" w:rsidRDefault="00D150DB" w:rsidP="00D150DB">
            <w:pPr>
              <w:numPr>
                <w:ilvl w:val="0"/>
                <w:numId w:val="1"/>
              </w:numPr>
              <w:rPr>
                <w:lang w:val="en-US"/>
              </w:rPr>
            </w:pPr>
            <w:r>
              <w:t xml:space="preserve">Spatial Data Analysis </w:t>
            </w:r>
          </w:p>
          <w:p w14:paraId="3A944BFD" w14:textId="65B7A1BB" w:rsidR="00D150DB" w:rsidRPr="007B6002" w:rsidRDefault="00D150DB" w:rsidP="00D150DB">
            <w:pPr>
              <w:numPr>
                <w:ilvl w:val="0"/>
                <w:numId w:val="1"/>
              </w:numPr>
              <w:rPr>
                <w:lang w:val="en-US"/>
              </w:rPr>
            </w:pPr>
            <w:r>
              <w:rPr>
                <w:lang w:val="en-US"/>
              </w:rPr>
              <w:t>Advanced Data Visualization</w:t>
            </w:r>
          </w:p>
          <w:p w14:paraId="29B4E6AF" w14:textId="77777777" w:rsidR="00D150DB" w:rsidRDefault="00D150DB" w:rsidP="00D150DB"/>
        </w:tc>
      </w:tr>
      <w:tr w:rsidR="00D150DB" w14:paraId="0980CC72" w14:textId="77777777" w:rsidTr="00BB78C2">
        <w:tc>
          <w:tcPr>
            <w:tcW w:w="2875" w:type="dxa"/>
          </w:tcPr>
          <w:p w14:paraId="2BD1D2DD" w14:textId="77777777" w:rsidR="00D150DB" w:rsidRDefault="00D150DB" w:rsidP="00D150DB">
            <w:r>
              <w:t>Lab</w:t>
            </w:r>
          </w:p>
          <w:p w14:paraId="2B932A86" w14:textId="618A8340" w:rsidR="00D150DB" w:rsidRDefault="00D150DB" w:rsidP="00D150DB">
            <w:r>
              <w:t>(</w:t>
            </w:r>
            <w:r>
              <w:t>10:30am</w:t>
            </w:r>
            <w:r>
              <w:t xml:space="preserve"> -12pm; 1pm-2pm)</w:t>
            </w:r>
          </w:p>
        </w:tc>
        <w:tc>
          <w:tcPr>
            <w:tcW w:w="6838" w:type="dxa"/>
          </w:tcPr>
          <w:p w14:paraId="47D32009" w14:textId="428493CC" w:rsidR="00D150DB" w:rsidRDefault="00D150DB" w:rsidP="00D150DB">
            <w:proofErr w:type="spellStart"/>
            <w:r>
              <w:t>Geopandas</w:t>
            </w:r>
            <w:proofErr w:type="spellEnd"/>
            <w:r>
              <w:t xml:space="preserve"> Lab 3 and 4</w:t>
            </w:r>
          </w:p>
        </w:tc>
      </w:tr>
      <w:tr w:rsidR="00D150DB" w14:paraId="7B060CB7" w14:textId="77777777" w:rsidTr="00BB78C2">
        <w:tc>
          <w:tcPr>
            <w:tcW w:w="2875" w:type="dxa"/>
          </w:tcPr>
          <w:p w14:paraId="2D2FD65B" w14:textId="77777777" w:rsidR="00D150DB" w:rsidRDefault="00D150DB" w:rsidP="00D150DB">
            <w:r>
              <w:t xml:space="preserve">Homework (2pm &lt;) </w:t>
            </w:r>
          </w:p>
          <w:p w14:paraId="1F3F2997" w14:textId="77777777" w:rsidR="00D150DB" w:rsidRDefault="00D150DB" w:rsidP="00D150DB"/>
        </w:tc>
        <w:tc>
          <w:tcPr>
            <w:tcW w:w="6838" w:type="dxa"/>
          </w:tcPr>
          <w:p w14:paraId="552B591A" w14:textId="5B63415C" w:rsidR="00D150DB" w:rsidRDefault="00D150DB" w:rsidP="00D150DB">
            <w:proofErr w:type="spellStart"/>
            <w:r>
              <w:t>Geopandas</w:t>
            </w:r>
            <w:proofErr w:type="spellEnd"/>
            <w:r>
              <w:t xml:space="preserve"> Worksheet </w:t>
            </w:r>
          </w:p>
        </w:tc>
      </w:tr>
      <w:tr w:rsidR="00D150DB" w14:paraId="3C657FE6" w14:textId="77777777" w:rsidTr="00BB78C2">
        <w:tc>
          <w:tcPr>
            <w:tcW w:w="2875" w:type="dxa"/>
          </w:tcPr>
          <w:p w14:paraId="70C4B4D7" w14:textId="76E18AF7" w:rsidR="00D150DB" w:rsidRDefault="00D150DB" w:rsidP="00D150DB">
            <w:r>
              <w:t>Readings</w:t>
            </w:r>
          </w:p>
        </w:tc>
        <w:tc>
          <w:tcPr>
            <w:tcW w:w="6838" w:type="dxa"/>
          </w:tcPr>
          <w:p w14:paraId="455A8322" w14:textId="2032D1DE" w:rsidR="00D150DB" w:rsidRDefault="00D150DB" w:rsidP="00D150DB">
            <w:r>
              <w:t xml:space="preserve">Chen et al. </w:t>
            </w:r>
            <w:proofErr w:type="gramStart"/>
            <w:r>
              <w:t>2014  -</w:t>
            </w:r>
            <w:proofErr w:type="gramEnd"/>
            <w:r>
              <w:t xml:space="preserve"> Open Issues and Outlook</w:t>
            </w:r>
          </w:p>
        </w:tc>
      </w:tr>
      <w:tr w:rsidR="00D150DB" w14:paraId="091A2891" w14:textId="77777777" w:rsidTr="004D1DB3">
        <w:tc>
          <w:tcPr>
            <w:tcW w:w="2875" w:type="dxa"/>
            <w:shd w:val="clear" w:color="auto" w:fill="000000" w:themeFill="text1"/>
          </w:tcPr>
          <w:p w14:paraId="7F86939D" w14:textId="77777777" w:rsidR="00D150DB" w:rsidRPr="00C53636" w:rsidRDefault="00D150DB" w:rsidP="00D150DB">
            <w:pPr>
              <w:rPr>
                <w:b/>
              </w:rPr>
            </w:pPr>
          </w:p>
        </w:tc>
        <w:tc>
          <w:tcPr>
            <w:tcW w:w="6838" w:type="dxa"/>
            <w:shd w:val="clear" w:color="auto" w:fill="000000" w:themeFill="text1"/>
          </w:tcPr>
          <w:p w14:paraId="68D9DDAD" w14:textId="77777777" w:rsidR="00D150DB" w:rsidRDefault="00D150DB" w:rsidP="00D150DB">
            <w:pPr>
              <w:ind w:right="-1908"/>
            </w:pPr>
          </w:p>
        </w:tc>
      </w:tr>
      <w:tr w:rsidR="00D150DB" w14:paraId="42645C1E" w14:textId="77777777" w:rsidTr="004D1DB3">
        <w:tc>
          <w:tcPr>
            <w:tcW w:w="2875" w:type="dxa"/>
          </w:tcPr>
          <w:p w14:paraId="018B7C90" w14:textId="23668372" w:rsidR="00D150DB" w:rsidRPr="00C53636" w:rsidRDefault="00D150DB" w:rsidP="00D150DB">
            <w:pPr>
              <w:rPr>
                <w:b/>
              </w:rPr>
            </w:pPr>
            <w:r w:rsidRPr="00C53636">
              <w:rPr>
                <w:b/>
              </w:rPr>
              <w:t xml:space="preserve">Day </w:t>
            </w:r>
            <w:r>
              <w:rPr>
                <w:b/>
              </w:rPr>
              <w:t>8</w:t>
            </w:r>
            <w:r w:rsidRPr="00C53636">
              <w:rPr>
                <w:b/>
              </w:rPr>
              <w:t xml:space="preserve"> </w:t>
            </w:r>
            <w:r>
              <w:rPr>
                <w:b/>
              </w:rPr>
              <w:t>–</w:t>
            </w:r>
            <w:r w:rsidRPr="00C53636">
              <w:rPr>
                <w:b/>
              </w:rPr>
              <w:t xml:space="preserve"> </w:t>
            </w:r>
            <w:r>
              <w:rPr>
                <w:b/>
              </w:rPr>
              <w:t>Networks and Review</w:t>
            </w:r>
          </w:p>
        </w:tc>
        <w:tc>
          <w:tcPr>
            <w:tcW w:w="6838" w:type="dxa"/>
          </w:tcPr>
          <w:p w14:paraId="5F3654E9" w14:textId="77777777" w:rsidR="00D150DB" w:rsidRDefault="00D150DB" w:rsidP="00D150DB">
            <w:pPr>
              <w:ind w:right="-1908"/>
            </w:pPr>
            <w:r>
              <w:t xml:space="preserve">Topics                                             </w:t>
            </w:r>
          </w:p>
        </w:tc>
      </w:tr>
      <w:tr w:rsidR="00D150DB" w14:paraId="0B7DAC57" w14:textId="77777777" w:rsidTr="004D1DB3">
        <w:tc>
          <w:tcPr>
            <w:tcW w:w="2875" w:type="dxa"/>
          </w:tcPr>
          <w:p w14:paraId="1F2EB84D" w14:textId="77777777" w:rsidR="00D150DB" w:rsidRDefault="00D150DB" w:rsidP="00D150DB">
            <w:r>
              <w:t>Morning Lecture</w:t>
            </w:r>
          </w:p>
          <w:p w14:paraId="5E612DCC" w14:textId="2B5A41B5" w:rsidR="00D150DB" w:rsidRPr="00C53636" w:rsidRDefault="00D150DB" w:rsidP="00D150DB">
            <w:r>
              <w:t>(9am-10:00am)</w:t>
            </w:r>
          </w:p>
        </w:tc>
        <w:tc>
          <w:tcPr>
            <w:tcW w:w="6838" w:type="dxa"/>
          </w:tcPr>
          <w:p w14:paraId="7CEBF4D8" w14:textId="52F40B9E" w:rsidR="00D150DB" w:rsidRDefault="00D150DB" w:rsidP="00D150DB">
            <w:r w:rsidRPr="00C53636">
              <w:t xml:space="preserve">The following major topics are </w:t>
            </w:r>
            <w:r>
              <w:t>discussed</w:t>
            </w:r>
            <w:r w:rsidRPr="00C53636">
              <w:t>.</w:t>
            </w:r>
          </w:p>
          <w:p w14:paraId="776E83C3" w14:textId="7F46773C" w:rsidR="00D150DB" w:rsidRPr="004D1DB3" w:rsidRDefault="00D150DB" w:rsidP="00D150DB">
            <w:pPr>
              <w:pStyle w:val="ListParagraph"/>
              <w:numPr>
                <w:ilvl w:val="0"/>
                <w:numId w:val="5"/>
              </w:numPr>
              <w:rPr>
                <w:lang w:val="en-US"/>
              </w:rPr>
            </w:pPr>
            <w:r>
              <w:rPr>
                <w:lang w:val="en-US"/>
              </w:rPr>
              <w:t xml:space="preserve">Networks review, future discussions, and wrap up. </w:t>
            </w:r>
          </w:p>
          <w:p w14:paraId="031D060C" w14:textId="77777777" w:rsidR="00D150DB" w:rsidRDefault="00D150DB" w:rsidP="00D150DB"/>
        </w:tc>
      </w:tr>
      <w:tr w:rsidR="00D150DB" w14:paraId="74BC5C03" w14:textId="77777777" w:rsidTr="004D1DB3">
        <w:tc>
          <w:tcPr>
            <w:tcW w:w="2875" w:type="dxa"/>
          </w:tcPr>
          <w:p w14:paraId="6F493F00" w14:textId="77777777" w:rsidR="00D150DB" w:rsidRDefault="00D150DB" w:rsidP="00D150DB">
            <w:r>
              <w:t>Lab</w:t>
            </w:r>
          </w:p>
          <w:p w14:paraId="6802D913" w14:textId="6902F070" w:rsidR="00D150DB" w:rsidRDefault="00D150DB" w:rsidP="00D150DB">
            <w:r>
              <w:t>(10:30am-12pm; 1pm-2pm)</w:t>
            </w:r>
          </w:p>
        </w:tc>
        <w:tc>
          <w:tcPr>
            <w:tcW w:w="6838" w:type="dxa"/>
          </w:tcPr>
          <w:p w14:paraId="504EA929" w14:textId="1341C099" w:rsidR="00D150DB" w:rsidRDefault="00D150DB" w:rsidP="00D150DB">
            <w:r>
              <w:t xml:space="preserve">Walkability </w:t>
            </w:r>
          </w:p>
        </w:tc>
      </w:tr>
      <w:tr w:rsidR="00D150DB" w14:paraId="735501EF" w14:textId="77777777" w:rsidTr="004D1DB3">
        <w:tc>
          <w:tcPr>
            <w:tcW w:w="2875" w:type="dxa"/>
          </w:tcPr>
          <w:p w14:paraId="7922E249" w14:textId="77777777" w:rsidR="00D150DB" w:rsidRDefault="00D150DB" w:rsidP="00D150DB">
            <w:r>
              <w:t xml:space="preserve">Homework (2pm &lt;) </w:t>
            </w:r>
          </w:p>
          <w:p w14:paraId="4A500CD2" w14:textId="77777777" w:rsidR="00D150DB" w:rsidRDefault="00D150DB" w:rsidP="00D150DB"/>
        </w:tc>
        <w:tc>
          <w:tcPr>
            <w:tcW w:w="6838" w:type="dxa"/>
          </w:tcPr>
          <w:p w14:paraId="7C08A954" w14:textId="3863773F" w:rsidR="00D150DB" w:rsidRDefault="00D150DB" w:rsidP="00D150DB">
            <w:proofErr w:type="spellStart"/>
            <w:r>
              <w:t>Pandana</w:t>
            </w:r>
            <w:proofErr w:type="spellEnd"/>
            <w:r>
              <w:t xml:space="preserve"> Walkability Study in Toronto</w:t>
            </w:r>
          </w:p>
        </w:tc>
      </w:tr>
      <w:tr w:rsidR="00D150DB" w14:paraId="53E8B9AF" w14:textId="77777777" w:rsidTr="004D1DB3">
        <w:tc>
          <w:tcPr>
            <w:tcW w:w="2875" w:type="dxa"/>
          </w:tcPr>
          <w:p w14:paraId="06074661" w14:textId="192402D8" w:rsidR="00D150DB" w:rsidRDefault="00D150DB" w:rsidP="00D150DB">
            <w:r>
              <w:t>Readings</w:t>
            </w:r>
          </w:p>
        </w:tc>
        <w:tc>
          <w:tcPr>
            <w:tcW w:w="6838" w:type="dxa"/>
          </w:tcPr>
          <w:p w14:paraId="6023AE75" w14:textId="26ED6735" w:rsidR="00D150DB" w:rsidRDefault="00D150DB" w:rsidP="00D150DB">
            <w:r>
              <w:t>None!</w:t>
            </w:r>
          </w:p>
        </w:tc>
      </w:tr>
    </w:tbl>
    <w:p w14:paraId="23242359" w14:textId="14621A33" w:rsidR="00C53636" w:rsidRDefault="00C53636" w:rsidP="00C53636"/>
    <w:sectPr w:rsidR="00C53636" w:rsidSect="008C438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07244"/>
    <w:multiLevelType w:val="hybridMultilevel"/>
    <w:tmpl w:val="D27C6370"/>
    <w:lvl w:ilvl="0" w:tplc="397C9E22">
      <w:start w:val="1"/>
      <w:numFmt w:val="bullet"/>
      <w:lvlText w:val="•"/>
      <w:lvlJc w:val="left"/>
      <w:pPr>
        <w:tabs>
          <w:tab w:val="num" w:pos="720"/>
        </w:tabs>
        <w:ind w:left="720" w:hanging="360"/>
      </w:pPr>
      <w:rPr>
        <w:rFonts w:ascii="Arial" w:hAnsi="Arial" w:hint="default"/>
      </w:rPr>
    </w:lvl>
    <w:lvl w:ilvl="1" w:tplc="1940F3A2" w:tentative="1">
      <w:start w:val="1"/>
      <w:numFmt w:val="bullet"/>
      <w:lvlText w:val="•"/>
      <w:lvlJc w:val="left"/>
      <w:pPr>
        <w:tabs>
          <w:tab w:val="num" w:pos="1440"/>
        </w:tabs>
        <w:ind w:left="1440" w:hanging="360"/>
      </w:pPr>
      <w:rPr>
        <w:rFonts w:ascii="Arial" w:hAnsi="Arial" w:hint="default"/>
      </w:rPr>
    </w:lvl>
    <w:lvl w:ilvl="2" w:tplc="2842C4F6" w:tentative="1">
      <w:start w:val="1"/>
      <w:numFmt w:val="bullet"/>
      <w:lvlText w:val="•"/>
      <w:lvlJc w:val="left"/>
      <w:pPr>
        <w:tabs>
          <w:tab w:val="num" w:pos="2160"/>
        </w:tabs>
        <w:ind w:left="2160" w:hanging="360"/>
      </w:pPr>
      <w:rPr>
        <w:rFonts w:ascii="Arial" w:hAnsi="Arial" w:hint="default"/>
      </w:rPr>
    </w:lvl>
    <w:lvl w:ilvl="3" w:tplc="B2DAE1D6" w:tentative="1">
      <w:start w:val="1"/>
      <w:numFmt w:val="bullet"/>
      <w:lvlText w:val="•"/>
      <w:lvlJc w:val="left"/>
      <w:pPr>
        <w:tabs>
          <w:tab w:val="num" w:pos="2880"/>
        </w:tabs>
        <w:ind w:left="2880" w:hanging="360"/>
      </w:pPr>
      <w:rPr>
        <w:rFonts w:ascii="Arial" w:hAnsi="Arial" w:hint="default"/>
      </w:rPr>
    </w:lvl>
    <w:lvl w:ilvl="4" w:tplc="50707374" w:tentative="1">
      <w:start w:val="1"/>
      <w:numFmt w:val="bullet"/>
      <w:lvlText w:val="•"/>
      <w:lvlJc w:val="left"/>
      <w:pPr>
        <w:tabs>
          <w:tab w:val="num" w:pos="3600"/>
        </w:tabs>
        <w:ind w:left="3600" w:hanging="360"/>
      </w:pPr>
      <w:rPr>
        <w:rFonts w:ascii="Arial" w:hAnsi="Arial" w:hint="default"/>
      </w:rPr>
    </w:lvl>
    <w:lvl w:ilvl="5" w:tplc="85081EBE" w:tentative="1">
      <w:start w:val="1"/>
      <w:numFmt w:val="bullet"/>
      <w:lvlText w:val="•"/>
      <w:lvlJc w:val="left"/>
      <w:pPr>
        <w:tabs>
          <w:tab w:val="num" w:pos="4320"/>
        </w:tabs>
        <w:ind w:left="4320" w:hanging="360"/>
      </w:pPr>
      <w:rPr>
        <w:rFonts w:ascii="Arial" w:hAnsi="Arial" w:hint="default"/>
      </w:rPr>
    </w:lvl>
    <w:lvl w:ilvl="6" w:tplc="AEA0A406" w:tentative="1">
      <w:start w:val="1"/>
      <w:numFmt w:val="bullet"/>
      <w:lvlText w:val="•"/>
      <w:lvlJc w:val="left"/>
      <w:pPr>
        <w:tabs>
          <w:tab w:val="num" w:pos="5040"/>
        </w:tabs>
        <w:ind w:left="5040" w:hanging="360"/>
      </w:pPr>
      <w:rPr>
        <w:rFonts w:ascii="Arial" w:hAnsi="Arial" w:hint="default"/>
      </w:rPr>
    </w:lvl>
    <w:lvl w:ilvl="7" w:tplc="F912EBBE" w:tentative="1">
      <w:start w:val="1"/>
      <w:numFmt w:val="bullet"/>
      <w:lvlText w:val="•"/>
      <w:lvlJc w:val="left"/>
      <w:pPr>
        <w:tabs>
          <w:tab w:val="num" w:pos="5760"/>
        </w:tabs>
        <w:ind w:left="5760" w:hanging="360"/>
      </w:pPr>
      <w:rPr>
        <w:rFonts w:ascii="Arial" w:hAnsi="Arial" w:hint="default"/>
      </w:rPr>
    </w:lvl>
    <w:lvl w:ilvl="8" w:tplc="7CCE806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A2851CA"/>
    <w:multiLevelType w:val="hybridMultilevel"/>
    <w:tmpl w:val="0F4C25E6"/>
    <w:lvl w:ilvl="0" w:tplc="34C02382">
      <w:start w:val="1"/>
      <w:numFmt w:val="bullet"/>
      <w:lvlText w:val="•"/>
      <w:lvlJc w:val="left"/>
      <w:pPr>
        <w:tabs>
          <w:tab w:val="num" w:pos="720"/>
        </w:tabs>
        <w:ind w:left="720" w:hanging="360"/>
      </w:pPr>
      <w:rPr>
        <w:rFonts w:ascii="Arial" w:hAnsi="Arial" w:hint="default"/>
      </w:rPr>
    </w:lvl>
    <w:lvl w:ilvl="1" w:tplc="8CDAFA6A">
      <w:start w:val="78"/>
      <w:numFmt w:val="bullet"/>
      <w:lvlText w:val="−"/>
      <w:lvlJc w:val="left"/>
      <w:pPr>
        <w:tabs>
          <w:tab w:val="num" w:pos="1440"/>
        </w:tabs>
        <w:ind w:left="1440" w:hanging="360"/>
      </w:pPr>
      <w:rPr>
        <w:rFonts w:ascii="Arial" w:hAnsi="Arial" w:hint="default"/>
      </w:rPr>
    </w:lvl>
    <w:lvl w:ilvl="2" w:tplc="5A9A22F4" w:tentative="1">
      <w:start w:val="1"/>
      <w:numFmt w:val="bullet"/>
      <w:lvlText w:val="•"/>
      <w:lvlJc w:val="left"/>
      <w:pPr>
        <w:tabs>
          <w:tab w:val="num" w:pos="2160"/>
        </w:tabs>
        <w:ind w:left="2160" w:hanging="360"/>
      </w:pPr>
      <w:rPr>
        <w:rFonts w:ascii="Arial" w:hAnsi="Arial" w:hint="default"/>
      </w:rPr>
    </w:lvl>
    <w:lvl w:ilvl="3" w:tplc="4E64B8B2" w:tentative="1">
      <w:start w:val="1"/>
      <w:numFmt w:val="bullet"/>
      <w:lvlText w:val="•"/>
      <w:lvlJc w:val="left"/>
      <w:pPr>
        <w:tabs>
          <w:tab w:val="num" w:pos="2880"/>
        </w:tabs>
        <w:ind w:left="2880" w:hanging="360"/>
      </w:pPr>
      <w:rPr>
        <w:rFonts w:ascii="Arial" w:hAnsi="Arial" w:hint="default"/>
      </w:rPr>
    </w:lvl>
    <w:lvl w:ilvl="4" w:tplc="3A38E98E" w:tentative="1">
      <w:start w:val="1"/>
      <w:numFmt w:val="bullet"/>
      <w:lvlText w:val="•"/>
      <w:lvlJc w:val="left"/>
      <w:pPr>
        <w:tabs>
          <w:tab w:val="num" w:pos="3600"/>
        </w:tabs>
        <w:ind w:left="3600" w:hanging="360"/>
      </w:pPr>
      <w:rPr>
        <w:rFonts w:ascii="Arial" w:hAnsi="Arial" w:hint="default"/>
      </w:rPr>
    </w:lvl>
    <w:lvl w:ilvl="5" w:tplc="80B4E9FC" w:tentative="1">
      <w:start w:val="1"/>
      <w:numFmt w:val="bullet"/>
      <w:lvlText w:val="•"/>
      <w:lvlJc w:val="left"/>
      <w:pPr>
        <w:tabs>
          <w:tab w:val="num" w:pos="4320"/>
        </w:tabs>
        <w:ind w:left="4320" w:hanging="360"/>
      </w:pPr>
      <w:rPr>
        <w:rFonts w:ascii="Arial" w:hAnsi="Arial" w:hint="default"/>
      </w:rPr>
    </w:lvl>
    <w:lvl w:ilvl="6" w:tplc="01FEBE4E" w:tentative="1">
      <w:start w:val="1"/>
      <w:numFmt w:val="bullet"/>
      <w:lvlText w:val="•"/>
      <w:lvlJc w:val="left"/>
      <w:pPr>
        <w:tabs>
          <w:tab w:val="num" w:pos="5040"/>
        </w:tabs>
        <w:ind w:left="5040" w:hanging="360"/>
      </w:pPr>
      <w:rPr>
        <w:rFonts w:ascii="Arial" w:hAnsi="Arial" w:hint="default"/>
      </w:rPr>
    </w:lvl>
    <w:lvl w:ilvl="7" w:tplc="5602F8FC" w:tentative="1">
      <w:start w:val="1"/>
      <w:numFmt w:val="bullet"/>
      <w:lvlText w:val="•"/>
      <w:lvlJc w:val="left"/>
      <w:pPr>
        <w:tabs>
          <w:tab w:val="num" w:pos="5760"/>
        </w:tabs>
        <w:ind w:left="5760" w:hanging="360"/>
      </w:pPr>
      <w:rPr>
        <w:rFonts w:ascii="Arial" w:hAnsi="Arial" w:hint="default"/>
      </w:rPr>
    </w:lvl>
    <w:lvl w:ilvl="8" w:tplc="8FD09D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0E52200"/>
    <w:multiLevelType w:val="hybridMultilevel"/>
    <w:tmpl w:val="8A5EE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173689"/>
    <w:multiLevelType w:val="hybridMultilevel"/>
    <w:tmpl w:val="BD38B88E"/>
    <w:lvl w:ilvl="0" w:tplc="D5442D4E">
      <w:start w:val="1"/>
      <w:numFmt w:val="bullet"/>
      <w:lvlText w:val="•"/>
      <w:lvlJc w:val="left"/>
      <w:pPr>
        <w:tabs>
          <w:tab w:val="num" w:pos="720"/>
        </w:tabs>
        <w:ind w:left="720" w:hanging="360"/>
      </w:pPr>
      <w:rPr>
        <w:rFonts w:ascii="Arial" w:hAnsi="Arial" w:hint="default"/>
      </w:rPr>
    </w:lvl>
    <w:lvl w:ilvl="1" w:tplc="7536304C" w:tentative="1">
      <w:start w:val="1"/>
      <w:numFmt w:val="bullet"/>
      <w:lvlText w:val="•"/>
      <w:lvlJc w:val="left"/>
      <w:pPr>
        <w:tabs>
          <w:tab w:val="num" w:pos="1440"/>
        </w:tabs>
        <w:ind w:left="1440" w:hanging="360"/>
      </w:pPr>
      <w:rPr>
        <w:rFonts w:ascii="Arial" w:hAnsi="Arial" w:hint="default"/>
      </w:rPr>
    </w:lvl>
    <w:lvl w:ilvl="2" w:tplc="57BAF7BA" w:tentative="1">
      <w:start w:val="1"/>
      <w:numFmt w:val="bullet"/>
      <w:lvlText w:val="•"/>
      <w:lvlJc w:val="left"/>
      <w:pPr>
        <w:tabs>
          <w:tab w:val="num" w:pos="2160"/>
        </w:tabs>
        <w:ind w:left="2160" w:hanging="360"/>
      </w:pPr>
      <w:rPr>
        <w:rFonts w:ascii="Arial" w:hAnsi="Arial" w:hint="default"/>
      </w:rPr>
    </w:lvl>
    <w:lvl w:ilvl="3" w:tplc="4B6E1196" w:tentative="1">
      <w:start w:val="1"/>
      <w:numFmt w:val="bullet"/>
      <w:lvlText w:val="•"/>
      <w:lvlJc w:val="left"/>
      <w:pPr>
        <w:tabs>
          <w:tab w:val="num" w:pos="2880"/>
        </w:tabs>
        <w:ind w:left="2880" w:hanging="360"/>
      </w:pPr>
      <w:rPr>
        <w:rFonts w:ascii="Arial" w:hAnsi="Arial" w:hint="default"/>
      </w:rPr>
    </w:lvl>
    <w:lvl w:ilvl="4" w:tplc="FF86633C" w:tentative="1">
      <w:start w:val="1"/>
      <w:numFmt w:val="bullet"/>
      <w:lvlText w:val="•"/>
      <w:lvlJc w:val="left"/>
      <w:pPr>
        <w:tabs>
          <w:tab w:val="num" w:pos="3600"/>
        </w:tabs>
        <w:ind w:left="3600" w:hanging="360"/>
      </w:pPr>
      <w:rPr>
        <w:rFonts w:ascii="Arial" w:hAnsi="Arial" w:hint="default"/>
      </w:rPr>
    </w:lvl>
    <w:lvl w:ilvl="5" w:tplc="58C61114" w:tentative="1">
      <w:start w:val="1"/>
      <w:numFmt w:val="bullet"/>
      <w:lvlText w:val="•"/>
      <w:lvlJc w:val="left"/>
      <w:pPr>
        <w:tabs>
          <w:tab w:val="num" w:pos="4320"/>
        </w:tabs>
        <w:ind w:left="4320" w:hanging="360"/>
      </w:pPr>
      <w:rPr>
        <w:rFonts w:ascii="Arial" w:hAnsi="Arial" w:hint="default"/>
      </w:rPr>
    </w:lvl>
    <w:lvl w:ilvl="6" w:tplc="8EDC1A40" w:tentative="1">
      <w:start w:val="1"/>
      <w:numFmt w:val="bullet"/>
      <w:lvlText w:val="•"/>
      <w:lvlJc w:val="left"/>
      <w:pPr>
        <w:tabs>
          <w:tab w:val="num" w:pos="5040"/>
        </w:tabs>
        <w:ind w:left="5040" w:hanging="360"/>
      </w:pPr>
      <w:rPr>
        <w:rFonts w:ascii="Arial" w:hAnsi="Arial" w:hint="default"/>
      </w:rPr>
    </w:lvl>
    <w:lvl w:ilvl="7" w:tplc="494EC7C4" w:tentative="1">
      <w:start w:val="1"/>
      <w:numFmt w:val="bullet"/>
      <w:lvlText w:val="•"/>
      <w:lvlJc w:val="left"/>
      <w:pPr>
        <w:tabs>
          <w:tab w:val="num" w:pos="5760"/>
        </w:tabs>
        <w:ind w:left="5760" w:hanging="360"/>
      </w:pPr>
      <w:rPr>
        <w:rFonts w:ascii="Arial" w:hAnsi="Arial" w:hint="default"/>
      </w:rPr>
    </w:lvl>
    <w:lvl w:ilvl="8" w:tplc="493CF7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2B57DB7"/>
    <w:multiLevelType w:val="hybridMultilevel"/>
    <w:tmpl w:val="6E18E896"/>
    <w:lvl w:ilvl="0" w:tplc="767C033C">
      <w:start w:val="1"/>
      <w:numFmt w:val="bullet"/>
      <w:lvlText w:val="•"/>
      <w:lvlJc w:val="left"/>
      <w:pPr>
        <w:tabs>
          <w:tab w:val="num" w:pos="720"/>
        </w:tabs>
        <w:ind w:left="720" w:hanging="360"/>
      </w:pPr>
      <w:rPr>
        <w:rFonts w:ascii="Arial" w:hAnsi="Arial" w:hint="default"/>
      </w:rPr>
    </w:lvl>
    <w:lvl w:ilvl="1" w:tplc="730C0396" w:tentative="1">
      <w:start w:val="1"/>
      <w:numFmt w:val="bullet"/>
      <w:lvlText w:val="•"/>
      <w:lvlJc w:val="left"/>
      <w:pPr>
        <w:tabs>
          <w:tab w:val="num" w:pos="1440"/>
        </w:tabs>
        <w:ind w:left="1440" w:hanging="360"/>
      </w:pPr>
      <w:rPr>
        <w:rFonts w:ascii="Arial" w:hAnsi="Arial" w:hint="default"/>
      </w:rPr>
    </w:lvl>
    <w:lvl w:ilvl="2" w:tplc="F10ABB2E" w:tentative="1">
      <w:start w:val="1"/>
      <w:numFmt w:val="bullet"/>
      <w:lvlText w:val="•"/>
      <w:lvlJc w:val="left"/>
      <w:pPr>
        <w:tabs>
          <w:tab w:val="num" w:pos="2160"/>
        </w:tabs>
        <w:ind w:left="2160" w:hanging="360"/>
      </w:pPr>
      <w:rPr>
        <w:rFonts w:ascii="Arial" w:hAnsi="Arial" w:hint="default"/>
      </w:rPr>
    </w:lvl>
    <w:lvl w:ilvl="3" w:tplc="69904FA2" w:tentative="1">
      <w:start w:val="1"/>
      <w:numFmt w:val="bullet"/>
      <w:lvlText w:val="•"/>
      <w:lvlJc w:val="left"/>
      <w:pPr>
        <w:tabs>
          <w:tab w:val="num" w:pos="2880"/>
        </w:tabs>
        <w:ind w:left="2880" w:hanging="360"/>
      </w:pPr>
      <w:rPr>
        <w:rFonts w:ascii="Arial" w:hAnsi="Arial" w:hint="default"/>
      </w:rPr>
    </w:lvl>
    <w:lvl w:ilvl="4" w:tplc="61CC3F60" w:tentative="1">
      <w:start w:val="1"/>
      <w:numFmt w:val="bullet"/>
      <w:lvlText w:val="•"/>
      <w:lvlJc w:val="left"/>
      <w:pPr>
        <w:tabs>
          <w:tab w:val="num" w:pos="3600"/>
        </w:tabs>
        <w:ind w:left="3600" w:hanging="360"/>
      </w:pPr>
      <w:rPr>
        <w:rFonts w:ascii="Arial" w:hAnsi="Arial" w:hint="default"/>
      </w:rPr>
    </w:lvl>
    <w:lvl w:ilvl="5" w:tplc="D85CBA9A" w:tentative="1">
      <w:start w:val="1"/>
      <w:numFmt w:val="bullet"/>
      <w:lvlText w:val="•"/>
      <w:lvlJc w:val="left"/>
      <w:pPr>
        <w:tabs>
          <w:tab w:val="num" w:pos="4320"/>
        </w:tabs>
        <w:ind w:left="4320" w:hanging="360"/>
      </w:pPr>
      <w:rPr>
        <w:rFonts w:ascii="Arial" w:hAnsi="Arial" w:hint="default"/>
      </w:rPr>
    </w:lvl>
    <w:lvl w:ilvl="6" w:tplc="5F2C6F3A" w:tentative="1">
      <w:start w:val="1"/>
      <w:numFmt w:val="bullet"/>
      <w:lvlText w:val="•"/>
      <w:lvlJc w:val="left"/>
      <w:pPr>
        <w:tabs>
          <w:tab w:val="num" w:pos="5040"/>
        </w:tabs>
        <w:ind w:left="5040" w:hanging="360"/>
      </w:pPr>
      <w:rPr>
        <w:rFonts w:ascii="Arial" w:hAnsi="Arial" w:hint="default"/>
      </w:rPr>
    </w:lvl>
    <w:lvl w:ilvl="7" w:tplc="79CC0388" w:tentative="1">
      <w:start w:val="1"/>
      <w:numFmt w:val="bullet"/>
      <w:lvlText w:val="•"/>
      <w:lvlJc w:val="left"/>
      <w:pPr>
        <w:tabs>
          <w:tab w:val="num" w:pos="5760"/>
        </w:tabs>
        <w:ind w:left="5760" w:hanging="360"/>
      </w:pPr>
      <w:rPr>
        <w:rFonts w:ascii="Arial" w:hAnsi="Arial" w:hint="default"/>
      </w:rPr>
    </w:lvl>
    <w:lvl w:ilvl="8" w:tplc="C39CAD6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B466C7"/>
    <w:multiLevelType w:val="hybridMultilevel"/>
    <w:tmpl w:val="6B704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05625"/>
    <w:multiLevelType w:val="hybridMultilevel"/>
    <w:tmpl w:val="2F509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sjQzNTOxMLEwMDJQ0lEKTi0uzszPAykwqgUAECWRJywAAAA="/>
  </w:docVars>
  <w:rsids>
    <w:rsidRoot w:val="00C53636"/>
    <w:rsid w:val="000B42B1"/>
    <w:rsid w:val="000E05CF"/>
    <w:rsid w:val="00137FBD"/>
    <w:rsid w:val="00275A99"/>
    <w:rsid w:val="003E7B99"/>
    <w:rsid w:val="004071CC"/>
    <w:rsid w:val="00410A88"/>
    <w:rsid w:val="004D1DB3"/>
    <w:rsid w:val="00656083"/>
    <w:rsid w:val="00727DFC"/>
    <w:rsid w:val="007B6002"/>
    <w:rsid w:val="008A03CC"/>
    <w:rsid w:val="008A62BA"/>
    <w:rsid w:val="008C4381"/>
    <w:rsid w:val="0093582B"/>
    <w:rsid w:val="00962C67"/>
    <w:rsid w:val="009C3174"/>
    <w:rsid w:val="009D0336"/>
    <w:rsid w:val="00B74FB9"/>
    <w:rsid w:val="00BB78C2"/>
    <w:rsid w:val="00C53636"/>
    <w:rsid w:val="00D150DB"/>
    <w:rsid w:val="00D92DB2"/>
    <w:rsid w:val="00EB3890"/>
    <w:rsid w:val="00EC1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C749A"/>
  <w15:chartTrackingRefBased/>
  <w15:docId w15:val="{3DAB8819-9067-4286-A417-4FF05EF8B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8C4381"/>
    <w:pPr>
      <w:keepNext/>
      <w:keepLines/>
      <w:spacing w:before="240" w:after="0"/>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3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71C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D1DB3"/>
    <w:pPr>
      <w:ind w:left="720"/>
      <w:contextualSpacing/>
    </w:pPr>
  </w:style>
  <w:style w:type="paragraph" w:styleId="Title">
    <w:name w:val="Title"/>
    <w:basedOn w:val="Normal"/>
    <w:next w:val="Normal"/>
    <w:link w:val="TitleChar"/>
    <w:uiPriority w:val="10"/>
    <w:qFormat/>
    <w:rsid w:val="008C4381"/>
    <w:pPr>
      <w:spacing w:after="0" w:line="240" w:lineRule="auto"/>
      <w:contextualSpacing/>
    </w:pPr>
    <w:rPr>
      <w:rFonts w:ascii="Franklin Gothic Medium" w:eastAsiaTheme="majorEastAsia" w:hAnsi="Franklin Gothic Medium" w:cstheme="majorBidi"/>
      <w:b/>
      <w:spacing w:val="-10"/>
      <w:kern w:val="28"/>
      <w:sz w:val="44"/>
      <w:szCs w:val="56"/>
    </w:rPr>
  </w:style>
  <w:style w:type="character" w:customStyle="1" w:styleId="TitleChar">
    <w:name w:val="Title Char"/>
    <w:basedOn w:val="DefaultParagraphFont"/>
    <w:link w:val="Title"/>
    <w:uiPriority w:val="10"/>
    <w:rsid w:val="008C4381"/>
    <w:rPr>
      <w:rFonts w:ascii="Franklin Gothic Medium" w:eastAsiaTheme="majorEastAsia" w:hAnsi="Franklin Gothic Medium" w:cstheme="majorBidi"/>
      <w:b/>
      <w:spacing w:val="-10"/>
      <w:kern w:val="28"/>
      <w:sz w:val="44"/>
      <w:szCs w:val="56"/>
      <w:lang w:val="en-CA"/>
    </w:rPr>
  </w:style>
  <w:style w:type="paragraph" w:styleId="Subtitle">
    <w:name w:val="Subtitle"/>
    <w:basedOn w:val="Normal"/>
    <w:next w:val="Normal"/>
    <w:link w:val="SubtitleChar"/>
    <w:uiPriority w:val="11"/>
    <w:qFormat/>
    <w:rsid w:val="008C4381"/>
    <w:pPr>
      <w:numPr>
        <w:ilvl w:val="1"/>
      </w:numPr>
      <w:spacing w:after="40" w:line="240" w:lineRule="auto"/>
    </w:pPr>
    <w:rPr>
      <w:rFonts w:eastAsiaTheme="minorEastAsia"/>
      <w:color w:val="5A5A5A" w:themeColor="text1" w:themeTint="A5"/>
      <w:spacing w:val="15"/>
      <w:sz w:val="20"/>
    </w:rPr>
  </w:style>
  <w:style w:type="character" w:customStyle="1" w:styleId="SubtitleChar">
    <w:name w:val="Subtitle Char"/>
    <w:basedOn w:val="DefaultParagraphFont"/>
    <w:link w:val="Subtitle"/>
    <w:uiPriority w:val="11"/>
    <w:rsid w:val="008C4381"/>
    <w:rPr>
      <w:rFonts w:eastAsiaTheme="minorEastAsia"/>
      <w:color w:val="5A5A5A" w:themeColor="text1" w:themeTint="A5"/>
      <w:spacing w:val="15"/>
      <w:sz w:val="20"/>
      <w:lang w:val="en-CA"/>
    </w:rPr>
  </w:style>
  <w:style w:type="character" w:customStyle="1" w:styleId="Heading1Char">
    <w:name w:val="Heading 1 Char"/>
    <w:basedOn w:val="DefaultParagraphFont"/>
    <w:link w:val="Heading1"/>
    <w:uiPriority w:val="9"/>
    <w:rsid w:val="008C4381"/>
    <w:rPr>
      <w:rFonts w:asciiTheme="majorHAnsi" w:eastAsiaTheme="majorEastAsia" w:hAnsiTheme="majorHAnsi" w:cstheme="majorBidi"/>
      <w:b/>
      <w:color w:val="000000" w:themeColor="text1"/>
      <w:sz w:val="32"/>
      <w:szCs w:val="3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193683">
      <w:bodyDiv w:val="1"/>
      <w:marLeft w:val="0"/>
      <w:marRight w:val="0"/>
      <w:marTop w:val="0"/>
      <w:marBottom w:val="0"/>
      <w:divBdr>
        <w:top w:val="none" w:sz="0" w:space="0" w:color="auto"/>
        <w:left w:val="none" w:sz="0" w:space="0" w:color="auto"/>
        <w:bottom w:val="none" w:sz="0" w:space="0" w:color="auto"/>
        <w:right w:val="none" w:sz="0" w:space="0" w:color="auto"/>
      </w:divBdr>
      <w:divsChild>
        <w:div w:id="273483348">
          <w:marLeft w:val="547"/>
          <w:marRight w:val="0"/>
          <w:marTop w:val="86"/>
          <w:marBottom w:val="0"/>
          <w:divBdr>
            <w:top w:val="none" w:sz="0" w:space="0" w:color="auto"/>
            <w:left w:val="none" w:sz="0" w:space="0" w:color="auto"/>
            <w:bottom w:val="none" w:sz="0" w:space="0" w:color="auto"/>
            <w:right w:val="none" w:sz="0" w:space="0" w:color="auto"/>
          </w:divBdr>
        </w:div>
        <w:div w:id="1921790002">
          <w:marLeft w:val="547"/>
          <w:marRight w:val="0"/>
          <w:marTop w:val="86"/>
          <w:marBottom w:val="0"/>
          <w:divBdr>
            <w:top w:val="none" w:sz="0" w:space="0" w:color="auto"/>
            <w:left w:val="none" w:sz="0" w:space="0" w:color="auto"/>
            <w:bottom w:val="none" w:sz="0" w:space="0" w:color="auto"/>
            <w:right w:val="none" w:sz="0" w:space="0" w:color="auto"/>
          </w:divBdr>
        </w:div>
        <w:div w:id="803548453">
          <w:marLeft w:val="547"/>
          <w:marRight w:val="0"/>
          <w:marTop w:val="86"/>
          <w:marBottom w:val="0"/>
          <w:divBdr>
            <w:top w:val="none" w:sz="0" w:space="0" w:color="auto"/>
            <w:left w:val="none" w:sz="0" w:space="0" w:color="auto"/>
            <w:bottom w:val="none" w:sz="0" w:space="0" w:color="auto"/>
            <w:right w:val="none" w:sz="0" w:space="0" w:color="auto"/>
          </w:divBdr>
        </w:div>
        <w:div w:id="1013534453">
          <w:marLeft w:val="547"/>
          <w:marRight w:val="0"/>
          <w:marTop w:val="86"/>
          <w:marBottom w:val="0"/>
          <w:divBdr>
            <w:top w:val="none" w:sz="0" w:space="0" w:color="auto"/>
            <w:left w:val="none" w:sz="0" w:space="0" w:color="auto"/>
            <w:bottom w:val="none" w:sz="0" w:space="0" w:color="auto"/>
            <w:right w:val="none" w:sz="0" w:space="0" w:color="auto"/>
          </w:divBdr>
        </w:div>
        <w:div w:id="868029024">
          <w:marLeft w:val="547"/>
          <w:marRight w:val="0"/>
          <w:marTop w:val="86"/>
          <w:marBottom w:val="0"/>
          <w:divBdr>
            <w:top w:val="none" w:sz="0" w:space="0" w:color="auto"/>
            <w:left w:val="none" w:sz="0" w:space="0" w:color="auto"/>
            <w:bottom w:val="none" w:sz="0" w:space="0" w:color="auto"/>
            <w:right w:val="none" w:sz="0" w:space="0" w:color="auto"/>
          </w:divBdr>
        </w:div>
        <w:div w:id="2081058600">
          <w:marLeft w:val="547"/>
          <w:marRight w:val="0"/>
          <w:marTop w:val="86"/>
          <w:marBottom w:val="0"/>
          <w:divBdr>
            <w:top w:val="none" w:sz="0" w:space="0" w:color="auto"/>
            <w:left w:val="none" w:sz="0" w:space="0" w:color="auto"/>
            <w:bottom w:val="none" w:sz="0" w:space="0" w:color="auto"/>
            <w:right w:val="none" w:sz="0" w:space="0" w:color="auto"/>
          </w:divBdr>
        </w:div>
        <w:div w:id="1191525674">
          <w:marLeft w:val="547"/>
          <w:marRight w:val="0"/>
          <w:marTop w:val="86"/>
          <w:marBottom w:val="0"/>
          <w:divBdr>
            <w:top w:val="none" w:sz="0" w:space="0" w:color="auto"/>
            <w:left w:val="none" w:sz="0" w:space="0" w:color="auto"/>
            <w:bottom w:val="none" w:sz="0" w:space="0" w:color="auto"/>
            <w:right w:val="none" w:sz="0" w:space="0" w:color="auto"/>
          </w:divBdr>
        </w:div>
        <w:div w:id="2068530000">
          <w:marLeft w:val="547"/>
          <w:marRight w:val="0"/>
          <w:marTop w:val="86"/>
          <w:marBottom w:val="0"/>
          <w:divBdr>
            <w:top w:val="none" w:sz="0" w:space="0" w:color="auto"/>
            <w:left w:val="none" w:sz="0" w:space="0" w:color="auto"/>
            <w:bottom w:val="none" w:sz="0" w:space="0" w:color="auto"/>
            <w:right w:val="none" w:sz="0" w:space="0" w:color="auto"/>
          </w:divBdr>
        </w:div>
        <w:div w:id="859978466">
          <w:marLeft w:val="547"/>
          <w:marRight w:val="0"/>
          <w:marTop w:val="86"/>
          <w:marBottom w:val="0"/>
          <w:divBdr>
            <w:top w:val="none" w:sz="0" w:space="0" w:color="auto"/>
            <w:left w:val="none" w:sz="0" w:space="0" w:color="auto"/>
            <w:bottom w:val="none" w:sz="0" w:space="0" w:color="auto"/>
            <w:right w:val="none" w:sz="0" w:space="0" w:color="auto"/>
          </w:divBdr>
        </w:div>
        <w:div w:id="861436433">
          <w:marLeft w:val="547"/>
          <w:marRight w:val="0"/>
          <w:marTop w:val="86"/>
          <w:marBottom w:val="0"/>
          <w:divBdr>
            <w:top w:val="none" w:sz="0" w:space="0" w:color="auto"/>
            <w:left w:val="none" w:sz="0" w:space="0" w:color="auto"/>
            <w:bottom w:val="none" w:sz="0" w:space="0" w:color="auto"/>
            <w:right w:val="none" w:sz="0" w:space="0" w:color="auto"/>
          </w:divBdr>
        </w:div>
      </w:divsChild>
    </w:div>
    <w:div w:id="737746832">
      <w:bodyDiv w:val="1"/>
      <w:marLeft w:val="0"/>
      <w:marRight w:val="0"/>
      <w:marTop w:val="0"/>
      <w:marBottom w:val="0"/>
      <w:divBdr>
        <w:top w:val="none" w:sz="0" w:space="0" w:color="auto"/>
        <w:left w:val="none" w:sz="0" w:space="0" w:color="auto"/>
        <w:bottom w:val="none" w:sz="0" w:space="0" w:color="auto"/>
        <w:right w:val="none" w:sz="0" w:space="0" w:color="auto"/>
      </w:divBdr>
    </w:div>
    <w:div w:id="1357584894">
      <w:bodyDiv w:val="1"/>
      <w:marLeft w:val="0"/>
      <w:marRight w:val="0"/>
      <w:marTop w:val="0"/>
      <w:marBottom w:val="0"/>
      <w:divBdr>
        <w:top w:val="none" w:sz="0" w:space="0" w:color="auto"/>
        <w:left w:val="none" w:sz="0" w:space="0" w:color="auto"/>
        <w:bottom w:val="none" w:sz="0" w:space="0" w:color="auto"/>
        <w:right w:val="none" w:sz="0" w:space="0" w:color="auto"/>
      </w:divBdr>
      <w:divsChild>
        <w:div w:id="696008700">
          <w:marLeft w:val="547"/>
          <w:marRight w:val="0"/>
          <w:marTop w:val="86"/>
          <w:marBottom w:val="0"/>
          <w:divBdr>
            <w:top w:val="none" w:sz="0" w:space="0" w:color="auto"/>
            <w:left w:val="none" w:sz="0" w:space="0" w:color="auto"/>
            <w:bottom w:val="none" w:sz="0" w:space="0" w:color="auto"/>
            <w:right w:val="none" w:sz="0" w:space="0" w:color="auto"/>
          </w:divBdr>
        </w:div>
        <w:div w:id="1696344982">
          <w:marLeft w:val="547"/>
          <w:marRight w:val="0"/>
          <w:marTop w:val="86"/>
          <w:marBottom w:val="0"/>
          <w:divBdr>
            <w:top w:val="none" w:sz="0" w:space="0" w:color="auto"/>
            <w:left w:val="none" w:sz="0" w:space="0" w:color="auto"/>
            <w:bottom w:val="none" w:sz="0" w:space="0" w:color="auto"/>
            <w:right w:val="none" w:sz="0" w:space="0" w:color="auto"/>
          </w:divBdr>
        </w:div>
        <w:div w:id="980422085">
          <w:marLeft w:val="547"/>
          <w:marRight w:val="0"/>
          <w:marTop w:val="86"/>
          <w:marBottom w:val="0"/>
          <w:divBdr>
            <w:top w:val="none" w:sz="0" w:space="0" w:color="auto"/>
            <w:left w:val="none" w:sz="0" w:space="0" w:color="auto"/>
            <w:bottom w:val="none" w:sz="0" w:space="0" w:color="auto"/>
            <w:right w:val="none" w:sz="0" w:space="0" w:color="auto"/>
          </w:divBdr>
        </w:div>
        <w:div w:id="323239358">
          <w:marLeft w:val="547"/>
          <w:marRight w:val="0"/>
          <w:marTop w:val="86"/>
          <w:marBottom w:val="0"/>
          <w:divBdr>
            <w:top w:val="none" w:sz="0" w:space="0" w:color="auto"/>
            <w:left w:val="none" w:sz="0" w:space="0" w:color="auto"/>
            <w:bottom w:val="none" w:sz="0" w:space="0" w:color="auto"/>
            <w:right w:val="none" w:sz="0" w:space="0" w:color="auto"/>
          </w:divBdr>
        </w:div>
        <w:div w:id="1894661184">
          <w:marLeft w:val="547"/>
          <w:marRight w:val="0"/>
          <w:marTop w:val="86"/>
          <w:marBottom w:val="0"/>
          <w:divBdr>
            <w:top w:val="none" w:sz="0" w:space="0" w:color="auto"/>
            <w:left w:val="none" w:sz="0" w:space="0" w:color="auto"/>
            <w:bottom w:val="none" w:sz="0" w:space="0" w:color="auto"/>
            <w:right w:val="none" w:sz="0" w:space="0" w:color="auto"/>
          </w:divBdr>
        </w:div>
        <w:div w:id="441920772">
          <w:marLeft w:val="1166"/>
          <w:marRight w:val="0"/>
          <w:marTop w:val="77"/>
          <w:marBottom w:val="0"/>
          <w:divBdr>
            <w:top w:val="none" w:sz="0" w:space="0" w:color="auto"/>
            <w:left w:val="none" w:sz="0" w:space="0" w:color="auto"/>
            <w:bottom w:val="none" w:sz="0" w:space="0" w:color="auto"/>
            <w:right w:val="none" w:sz="0" w:space="0" w:color="auto"/>
          </w:divBdr>
        </w:div>
        <w:div w:id="1385063943">
          <w:marLeft w:val="1166"/>
          <w:marRight w:val="0"/>
          <w:marTop w:val="77"/>
          <w:marBottom w:val="0"/>
          <w:divBdr>
            <w:top w:val="none" w:sz="0" w:space="0" w:color="auto"/>
            <w:left w:val="none" w:sz="0" w:space="0" w:color="auto"/>
            <w:bottom w:val="none" w:sz="0" w:space="0" w:color="auto"/>
            <w:right w:val="none" w:sz="0" w:space="0" w:color="auto"/>
          </w:divBdr>
        </w:div>
        <w:div w:id="436872764">
          <w:marLeft w:val="1166"/>
          <w:marRight w:val="0"/>
          <w:marTop w:val="77"/>
          <w:marBottom w:val="0"/>
          <w:divBdr>
            <w:top w:val="none" w:sz="0" w:space="0" w:color="auto"/>
            <w:left w:val="none" w:sz="0" w:space="0" w:color="auto"/>
            <w:bottom w:val="none" w:sz="0" w:space="0" w:color="auto"/>
            <w:right w:val="none" w:sz="0" w:space="0" w:color="auto"/>
          </w:divBdr>
        </w:div>
        <w:div w:id="992105371">
          <w:marLeft w:val="1166"/>
          <w:marRight w:val="0"/>
          <w:marTop w:val="77"/>
          <w:marBottom w:val="0"/>
          <w:divBdr>
            <w:top w:val="none" w:sz="0" w:space="0" w:color="auto"/>
            <w:left w:val="none" w:sz="0" w:space="0" w:color="auto"/>
            <w:bottom w:val="none" w:sz="0" w:space="0" w:color="auto"/>
            <w:right w:val="none" w:sz="0" w:space="0" w:color="auto"/>
          </w:divBdr>
        </w:div>
        <w:div w:id="577328999">
          <w:marLeft w:val="1166"/>
          <w:marRight w:val="0"/>
          <w:marTop w:val="77"/>
          <w:marBottom w:val="0"/>
          <w:divBdr>
            <w:top w:val="none" w:sz="0" w:space="0" w:color="auto"/>
            <w:left w:val="none" w:sz="0" w:space="0" w:color="auto"/>
            <w:bottom w:val="none" w:sz="0" w:space="0" w:color="auto"/>
            <w:right w:val="none" w:sz="0" w:space="0" w:color="auto"/>
          </w:divBdr>
        </w:div>
        <w:div w:id="57242140">
          <w:marLeft w:val="547"/>
          <w:marRight w:val="0"/>
          <w:marTop w:val="86"/>
          <w:marBottom w:val="0"/>
          <w:divBdr>
            <w:top w:val="none" w:sz="0" w:space="0" w:color="auto"/>
            <w:left w:val="none" w:sz="0" w:space="0" w:color="auto"/>
            <w:bottom w:val="none" w:sz="0" w:space="0" w:color="auto"/>
            <w:right w:val="none" w:sz="0" w:space="0" w:color="auto"/>
          </w:divBdr>
        </w:div>
        <w:div w:id="453985016">
          <w:marLeft w:val="547"/>
          <w:marRight w:val="0"/>
          <w:marTop w:val="86"/>
          <w:marBottom w:val="0"/>
          <w:divBdr>
            <w:top w:val="none" w:sz="0" w:space="0" w:color="auto"/>
            <w:left w:val="none" w:sz="0" w:space="0" w:color="auto"/>
            <w:bottom w:val="none" w:sz="0" w:space="0" w:color="auto"/>
            <w:right w:val="none" w:sz="0" w:space="0" w:color="auto"/>
          </w:divBdr>
        </w:div>
      </w:divsChild>
    </w:div>
    <w:div w:id="1376387506">
      <w:bodyDiv w:val="1"/>
      <w:marLeft w:val="0"/>
      <w:marRight w:val="0"/>
      <w:marTop w:val="0"/>
      <w:marBottom w:val="0"/>
      <w:divBdr>
        <w:top w:val="none" w:sz="0" w:space="0" w:color="auto"/>
        <w:left w:val="none" w:sz="0" w:space="0" w:color="auto"/>
        <w:bottom w:val="none" w:sz="0" w:space="0" w:color="auto"/>
        <w:right w:val="none" w:sz="0" w:space="0" w:color="auto"/>
      </w:divBdr>
    </w:div>
    <w:div w:id="1438598597">
      <w:bodyDiv w:val="1"/>
      <w:marLeft w:val="0"/>
      <w:marRight w:val="0"/>
      <w:marTop w:val="0"/>
      <w:marBottom w:val="0"/>
      <w:divBdr>
        <w:top w:val="none" w:sz="0" w:space="0" w:color="auto"/>
        <w:left w:val="none" w:sz="0" w:space="0" w:color="auto"/>
        <w:bottom w:val="none" w:sz="0" w:space="0" w:color="auto"/>
        <w:right w:val="none" w:sz="0" w:space="0" w:color="auto"/>
      </w:divBdr>
      <w:divsChild>
        <w:div w:id="815873398">
          <w:marLeft w:val="547"/>
          <w:marRight w:val="0"/>
          <w:marTop w:val="115"/>
          <w:marBottom w:val="0"/>
          <w:divBdr>
            <w:top w:val="none" w:sz="0" w:space="0" w:color="auto"/>
            <w:left w:val="none" w:sz="0" w:space="0" w:color="auto"/>
            <w:bottom w:val="none" w:sz="0" w:space="0" w:color="auto"/>
            <w:right w:val="none" w:sz="0" w:space="0" w:color="auto"/>
          </w:divBdr>
        </w:div>
        <w:div w:id="1396590552">
          <w:marLeft w:val="547"/>
          <w:marRight w:val="0"/>
          <w:marTop w:val="115"/>
          <w:marBottom w:val="0"/>
          <w:divBdr>
            <w:top w:val="none" w:sz="0" w:space="0" w:color="auto"/>
            <w:left w:val="none" w:sz="0" w:space="0" w:color="auto"/>
            <w:bottom w:val="none" w:sz="0" w:space="0" w:color="auto"/>
            <w:right w:val="none" w:sz="0" w:space="0" w:color="auto"/>
          </w:divBdr>
        </w:div>
        <w:div w:id="360132501">
          <w:marLeft w:val="547"/>
          <w:marRight w:val="0"/>
          <w:marTop w:val="115"/>
          <w:marBottom w:val="0"/>
          <w:divBdr>
            <w:top w:val="none" w:sz="0" w:space="0" w:color="auto"/>
            <w:left w:val="none" w:sz="0" w:space="0" w:color="auto"/>
            <w:bottom w:val="none" w:sz="0" w:space="0" w:color="auto"/>
            <w:right w:val="none" w:sz="0" w:space="0" w:color="auto"/>
          </w:divBdr>
        </w:div>
        <w:div w:id="368602431">
          <w:marLeft w:val="547"/>
          <w:marRight w:val="0"/>
          <w:marTop w:val="115"/>
          <w:marBottom w:val="0"/>
          <w:divBdr>
            <w:top w:val="none" w:sz="0" w:space="0" w:color="auto"/>
            <w:left w:val="none" w:sz="0" w:space="0" w:color="auto"/>
            <w:bottom w:val="none" w:sz="0" w:space="0" w:color="auto"/>
            <w:right w:val="none" w:sz="0" w:space="0" w:color="auto"/>
          </w:divBdr>
        </w:div>
        <w:div w:id="953639378">
          <w:marLeft w:val="547"/>
          <w:marRight w:val="0"/>
          <w:marTop w:val="115"/>
          <w:marBottom w:val="0"/>
          <w:divBdr>
            <w:top w:val="none" w:sz="0" w:space="0" w:color="auto"/>
            <w:left w:val="none" w:sz="0" w:space="0" w:color="auto"/>
            <w:bottom w:val="none" w:sz="0" w:space="0" w:color="auto"/>
            <w:right w:val="none" w:sz="0" w:space="0" w:color="auto"/>
          </w:divBdr>
        </w:div>
        <w:div w:id="1049184076">
          <w:marLeft w:val="547"/>
          <w:marRight w:val="0"/>
          <w:marTop w:val="115"/>
          <w:marBottom w:val="0"/>
          <w:divBdr>
            <w:top w:val="none" w:sz="0" w:space="0" w:color="auto"/>
            <w:left w:val="none" w:sz="0" w:space="0" w:color="auto"/>
            <w:bottom w:val="none" w:sz="0" w:space="0" w:color="auto"/>
            <w:right w:val="none" w:sz="0" w:space="0" w:color="auto"/>
          </w:divBdr>
        </w:div>
      </w:divsChild>
    </w:div>
    <w:div w:id="1598098792">
      <w:bodyDiv w:val="1"/>
      <w:marLeft w:val="0"/>
      <w:marRight w:val="0"/>
      <w:marTop w:val="0"/>
      <w:marBottom w:val="0"/>
      <w:divBdr>
        <w:top w:val="none" w:sz="0" w:space="0" w:color="auto"/>
        <w:left w:val="none" w:sz="0" w:space="0" w:color="auto"/>
        <w:bottom w:val="none" w:sz="0" w:space="0" w:color="auto"/>
        <w:right w:val="none" w:sz="0" w:space="0" w:color="auto"/>
      </w:divBdr>
      <w:divsChild>
        <w:div w:id="219873864">
          <w:marLeft w:val="547"/>
          <w:marRight w:val="0"/>
          <w:marTop w:val="86"/>
          <w:marBottom w:val="0"/>
          <w:divBdr>
            <w:top w:val="none" w:sz="0" w:space="0" w:color="auto"/>
            <w:left w:val="none" w:sz="0" w:space="0" w:color="auto"/>
            <w:bottom w:val="none" w:sz="0" w:space="0" w:color="auto"/>
            <w:right w:val="none" w:sz="0" w:space="0" w:color="auto"/>
          </w:divBdr>
        </w:div>
        <w:div w:id="995382173">
          <w:marLeft w:val="547"/>
          <w:marRight w:val="0"/>
          <w:marTop w:val="86"/>
          <w:marBottom w:val="0"/>
          <w:divBdr>
            <w:top w:val="none" w:sz="0" w:space="0" w:color="auto"/>
            <w:left w:val="none" w:sz="0" w:space="0" w:color="auto"/>
            <w:bottom w:val="none" w:sz="0" w:space="0" w:color="auto"/>
            <w:right w:val="none" w:sz="0" w:space="0" w:color="auto"/>
          </w:divBdr>
        </w:div>
        <w:div w:id="1753702983">
          <w:marLeft w:val="547"/>
          <w:marRight w:val="0"/>
          <w:marTop w:val="86"/>
          <w:marBottom w:val="0"/>
          <w:divBdr>
            <w:top w:val="none" w:sz="0" w:space="0" w:color="auto"/>
            <w:left w:val="none" w:sz="0" w:space="0" w:color="auto"/>
            <w:bottom w:val="none" w:sz="0" w:space="0" w:color="auto"/>
            <w:right w:val="none" w:sz="0" w:space="0" w:color="auto"/>
          </w:divBdr>
        </w:div>
        <w:div w:id="1396783653">
          <w:marLeft w:val="547"/>
          <w:marRight w:val="0"/>
          <w:marTop w:val="86"/>
          <w:marBottom w:val="0"/>
          <w:divBdr>
            <w:top w:val="none" w:sz="0" w:space="0" w:color="auto"/>
            <w:left w:val="none" w:sz="0" w:space="0" w:color="auto"/>
            <w:bottom w:val="none" w:sz="0" w:space="0" w:color="auto"/>
            <w:right w:val="none" w:sz="0" w:space="0" w:color="auto"/>
          </w:divBdr>
        </w:div>
        <w:div w:id="351761132">
          <w:marLeft w:val="547"/>
          <w:marRight w:val="0"/>
          <w:marTop w:val="86"/>
          <w:marBottom w:val="0"/>
          <w:divBdr>
            <w:top w:val="none" w:sz="0" w:space="0" w:color="auto"/>
            <w:left w:val="none" w:sz="0" w:space="0" w:color="auto"/>
            <w:bottom w:val="none" w:sz="0" w:space="0" w:color="auto"/>
            <w:right w:val="none" w:sz="0" w:space="0" w:color="auto"/>
          </w:divBdr>
        </w:div>
        <w:div w:id="643581483">
          <w:marLeft w:val="547"/>
          <w:marRight w:val="0"/>
          <w:marTop w:val="86"/>
          <w:marBottom w:val="0"/>
          <w:divBdr>
            <w:top w:val="none" w:sz="0" w:space="0" w:color="auto"/>
            <w:left w:val="none" w:sz="0" w:space="0" w:color="auto"/>
            <w:bottom w:val="none" w:sz="0" w:space="0" w:color="auto"/>
            <w:right w:val="none" w:sz="0" w:space="0" w:color="auto"/>
          </w:divBdr>
        </w:div>
        <w:div w:id="2136097852">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dc:creator>
  <cp:keywords/>
  <dc:description/>
  <cp:lastModifiedBy>MT</cp:lastModifiedBy>
  <cp:revision>2</cp:revision>
  <dcterms:created xsi:type="dcterms:W3CDTF">2018-05-22T18:41:00Z</dcterms:created>
  <dcterms:modified xsi:type="dcterms:W3CDTF">2018-05-22T18:41:00Z</dcterms:modified>
</cp:coreProperties>
</file>